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204B9C99" w14:textId="7CC5215C" w:rsidR="00210AFF" w:rsidRPr="00C70980" w:rsidRDefault="00C70980" w:rsidP="00C70980">
      <w:pPr>
        <w:pStyle w:val="Title"/>
        <w:spacing w:line="276" w:lineRule="auto"/>
        <w:jc w:val="center"/>
        <w:rPr>
          <w:rFonts w:ascii="Times New Roman" w:hAnsi="Times New Roman" w:cs="Times New Roman"/>
          <w:b/>
          <w:sz w:val="40"/>
          <w:szCs w:val="24"/>
          <w:lang w:val="en-US"/>
        </w:rPr>
      </w:pPr>
      <w:r w:rsidRPr="00C70980">
        <w:rPr>
          <w:rFonts w:ascii="Times New Roman" w:hAnsi="Times New Roman" w:cs="Times New Roman"/>
          <w:b/>
          <w:sz w:val="40"/>
          <w:szCs w:val="24"/>
          <w:lang w:val="en-US"/>
        </w:rPr>
        <w:t>Attendance Sheet</w:t>
      </w:r>
    </w:p>
    <w:tbl>
      <w:tblPr>
        <w:tblStyle w:val="PlainTable1"/>
        <w:tblW w:w="0" w:type="auto"/>
        <w:tblLook w:val="04A0" w:firstRow="1" w:lastRow="0" w:firstColumn="1" w:lastColumn="0" w:noHBand="0" w:noVBand="1"/>
      </w:tblPr>
      <w:tblGrid>
        <w:gridCol w:w="805"/>
        <w:gridCol w:w="2576"/>
        <w:gridCol w:w="2464"/>
        <w:gridCol w:w="967"/>
        <w:gridCol w:w="2204"/>
      </w:tblGrid>
      <w:tr w:rsidR="00884F01" w14:paraId="41BD8813" w14:textId="77777777" w:rsidTr="0000481B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05" w:type="dxa"/>
          </w:tcPr>
          <w:p w14:paraId="09E2DC04" w14:textId="77777777" w:rsidR="00C70980" w:rsidRPr="00C70980" w:rsidRDefault="00C70980" w:rsidP="00C70980">
            <w:pPr>
              <w:spacing w:line="276" w:lineRule="auto"/>
              <w:rPr>
                <w:lang w:val="en-US"/>
              </w:rPr>
            </w:pPr>
            <w:r>
              <w:rPr>
                <w:lang w:val="en-US"/>
              </w:rPr>
              <w:t xml:space="preserve">NO. </w:t>
            </w:r>
          </w:p>
        </w:tc>
        <w:tc>
          <w:tcPr>
            <w:tcW w:w="2576" w:type="dxa"/>
          </w:tcPr>
          <w:p w14:paraId="5F1F4D3C" w14:textId="77777777" w:rsidR="00C70980" w:rsidRPr="00C70980" w:rsidRDefault="00C70980" w:rsidP="00C70980">
            <w:pPr>
              <w:spacing w:line="276" w:lineRule="auto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lang w:val="en-US"/>
              </w:rPr>
            </w:pPr>
            <w:r>
              <w:rPr>
                <w:lang w:val="en-US"/>
              </w:rPr>
              <w:t>NAME</w:t>
            </w:r>
          </w:p>
        </w:tc>
        <w:tc>
          <w:tcPr>
            <w:tcW w:w="2464" w:type="dxa"/>
          </w:tcPr>
          <w:p w14:paraId="4EE2D116" w14:textId="77777777" w:rsidR="00C70980" w:rsidRPr="00C70980" w:rsidRDefault="00C70980" w:rsidP="00C70980">
            <w:pPr>
              <w:spacing w:line="276" w:lineRule="auto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lang w:val="en-US"/>
              </w:rPr>
            </w:pPr>
            <w:r>
              <w:rPr>
                <w:lang w:val="en-US"/>
              </w:rPr>
              <w:t>MOBILE NO.</w:t>
            </w:r>
          </w:p>
        </w:tc>
        <w:tc>
          <w:tcPr>
            <w:tcW w:w="967" w:type="dxa"/>
          </w:tcPr>
          <w:p w14:paraId="6E7C0E1C" w14:textId="77777777" w:rsidR="00C70980" w:rsidRPr="00C70980" w:rsidRDefault="00C70980" w:rsidP="00C70980">
            <w:pPr>
              <w:spacing w:line="276" w:lineRule="auto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lang w:val="en-US"/>
              </w:rPr>
            </w:pPr>
            <w:r>
              <w:rPr>
                <w:lang w:val="en-US"/>
              </w:rPr>
              <w:t xml:space="preserve">TEMP </w:t>
            </w:r>
          </w:p>
        </w:tc>
        <w:tc>
          <w:tcPr>
            <w:tcW w:w="2204" w:type="dxa"/>
          </w:tcPr>
          <w:p w14:paraId="28362F33" w14:textId="77777777" w:rsidR="00C70980" w:rsidRPr="00C70980" w:rsidRDefault="00C70980" w:rsidP="00C70980">
            <w:pPr>
              <w:spacing w:line="276" w:lineRule="auto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lang w:val="en-US"/>
              </w:rPr>
            </w:pPr>
            <w:r>
              <w:rPr>
                <w:lang w:val="en-US"/>
              </w:rPr>
              <w:t>REGION/ESTATE</w:t>
            </w:r>
          </w:p>
        </w:tc>
      </w:tr>
      <w:tr w:rsidR="00C70980" w14:paraId="6D3B8745" w14:textId="77777777" w:rsidTr="0000481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05" w:type="dxa"/>
          </w:tcPr>
          <w:p w14:paraId="1F1A24DC" w14:textId="707B02F1" w:rsidR="00884F01" w:rsidRPr="00884F01" w:rsidRDefault="00884F01" w:rsidP="00884F01">
            <w:pPr>
              <w:pStyle w:val="ListParagraph"/>
              <w:numPr>
                <w:ilvl w:val="0"/>
                <w:numId w:val="2"/>
              </w:numPr>
              <w:spacing w:line="276" w:lineRule="auto"/>
              <w:rPr>
                <w:b w:val="0"/>
                <w:bCs w:val="0"/>
                <w:lang w:val="en-US"/>
              </w:rPr>
            </w:pPr>
            <w:bookmarkStart w:id="0" w:name="_GoBack"/>
            <w:bookmarkEnd w:id="0"/>
          </w:p>
        </w:tc>
        <w:tc>
          <w:tcPr>
            <w:tcW w:w="2576" w:type="dxa"/>
          </w:tcPr>
          <w:p w14:paraId="4904CB3C" w14:textId="77777777" w:rsidR="00C70980" w:rsidRDefault="00C70980" w:rsidP="00C70980">
            <w:pPr>
              <w:spacing w:line="276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val="en-US"/>
              </w:rPr>
            </w:pPr>
          </w:p>
        </w:tc>
        <w:tc>
          <w:tcPr>
            <w:tcW w:w="2464" w:type="dxa"/>
          </w:tcPr>
          <w:p w14:paraId="57F5A94B" w14:textId="77777777" w:rsidR="00C70980" w:rsidRDefault="00C70980" w:rsidP="00C70980">
            <w:pPr>
              <w:spacing w:line="276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val="en-US"/>
              </w:rPr>
            </w:pPr>
          </w:p>
        </w:tc>
        <w:tc>
          <w:tcPr>
            <w:tcW w:w="967" w:type="dxa"/>
          </w:tcPr>
          <w:p w14:paraId="066C7CB0" w14:textId="77777777" w:rsidR="00C70980" w:rsidRDefault="00C70980" w:rsidP="00C70980">
            <w:pPr>
              <w:spacing w:line="276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val="en-US"/>
              </w:rPr>
            </w:pPr>
          </w:p>
        </w:tc>
        <w:tc>
          <w:tcPr>
            <w:tcW w:w="2204" w:type="dxa"/>
          </w:tcPr>
          <w:p w14:paraId="0AF828A2" w14:textId="77777777" w:rsidR="00C70980" w:rsidRDefault="00C70980" w:rsidP="00C70980">
            <w:pPr>
              <w:spacing w:line="276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val="en-US"/>
              </w:rPr>
            </w:pPr>
          </w:p>
        </w:tc>
      </w:tr>
      <w:tr w:rsidR="00C70980" w14:paraId="11848CA5" w14:textId="77777777" w:rsidTr="0000481B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05" w:type="dxa"/>
          </w:tcPr>
          <w:p w14:paraId="1FC159A7" w14:textId="77777777" w:rsidR="00C70980" w:rsidRPr="00C70980" w:rsidRDefault="00C70980" w:rsidP="00884F01">
            <w:pPr>
              <w:pStyle w:val="ListParagraph"/>
              <w:numPr>
                <w:ilvl w:val="0"/>
                <w:numId w:val="2"/>
              </w:numPr>
              <w:spacing w:line="276" w:lineRule="auto"/>
              <w:rPr>
                <w:lang w:val="en-US"/>
              </w:rPr>
            </w:pPr>
          </w:p>
        </w:tc>
        <w:tc>
          <w:tcPr>
            <w:tcW w:w="2576" w:type="dxa"/>
          </w:tcPr>
          <w:p w14:paraId="5799319C" w14:textId="77777777" w:rsidR="00C70980" w:rsidRDefault="00C70980" w:rsidP="00C70980">
            <w:pPr>
              <w:spacing w:line="276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US"/>
              </w:rPr>
            </w:pPr>
          </w:p>
        </w:tc>
        <w:tc>
          <w:tcPr>
            <w:tcW w:w="2464" w:type="dxa"/>
          </w:tcPr>
          <w:p w14:paraId="2B1114A0" w14:textId="77777777" w:rsidR="00C70980" w:rsidRDefault="00C70980" w:rsidP="00C70980">
            <w:pPr>
              <w:spacing w:line="276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US"/>
              </w:rPr>
            </w:pPr>
          </w:p>
        </w:tc>
        <w:tc>
          <w:tcPr>
            <w:tcW w:w="967" w:type="dxa"/>
          </w:tcPr>
          <w:p w14:paraId="495107A1" w14:textId="77777777" w:rsidR="00C70980" w:rsidRDefault="00C70980" w:rsidP="00C70980">
            <w:pPr>
              <w:spacing w:line="276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US"/>
              </w:rPr>
            </w:pPr>
          </w:p>
        </w:tc>
        <w:tc>
          <w:tcPr>
            <w:tcW w:w="2204" w:type="dxa"/>
          </w:tcPr>
          <w:p w14:paraId="449E8C98" w14:textId="77777777" w:rsidR="00C70980" w:rsidRDefault="00C70980" w:rsidP="00C70980">
            <w:pPr>
              <w:spacing w:line="276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US"/>
              </w:rPr>
            </w:pPr>
          </w:p>
        </w:tc>
      </w:tr>
      <w:tr w:rsidR="00C70980" w14:paraId="75068ED6" w14:textId="77777777" w:rsidTr="0000481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05" w:type="dxa"/>
          </w:tcPr>
          <w:p w14:paraId="25145F39" w14:textId="77777777" w:rsidR="00C70980" w:rsidRPr="00C70980" w:rsidRDefault="00C70980" w:rsidP="00884F01">
            <w:pPr>
              <w:pStyle w:val="ListParagraph"/>
              <w:numPr>
                <w:ilvl w:val="0"/>
                <w:numId w:val="2"/>
              </w:numPr>
              <w:spacing w:line="276" w:lineRule="auto"/>
              <w:rPr>
                <w:lang w:val="en-US"/>
              </w:rPr>
            </w:pPr>
          </w:p>
        </w:tc>
        <w:tc>
          <w:tcPr>
            <w:tcW w:w="2576" w:type="dxa"/>
          </w:tcPr>
          <w:p w14:paraId="1995D9E9" w14:textId="77777777" w:rsidR="00C70980" w:rsidRDefault="00C70980" w:rsidP="00C70980">
            <w:pPr>
              <w:spacing w:line="276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val="en-US"/>
              </w:rPr>
            </w:pPr>
          </w:p>
        </w:tc>
        <w:tc>
          <w:tcPr>
            <w:tcW w:w="2464" w:type="dxa"/>
          </w:tcPr>
          <w:p w14:paraId="24D58F12" w14:textId="77777777" w:rsidR="00C70980" w:rsidRDefault="00C70980" w:rsidP="00C70980">
            <w:pPr>
              <w:spacing w:line="276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val="en-US"/>
              </w:rPr>
            </w:pPr>
          </w:p>
        </w:tc>
        <w:tc>
          <w:tcPr>
            <w:tcW w:w="967" w:type="dxa"/>
          </w:tcPr>
          <w:p w14:paraId="2FDE6DB2" w14:textId="77777777" w:rsidR="00C70980" w:rsidRDefault="00C70980" w:rsidP="00C70980">
            <w:pPr>
              <w:spacing w:line="276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val="en-US"/>
              </w:rPr>
            </w:pPr>
          </w:p>
        </w:tc>
        <w:tc>
          <w:tcPr>
            <w:tcW w:w="2204" w:type="dxa"/>
          </w:tcPr>
          <w:p w14:paraId="03231C6F" w14:textId="77777777" w:rsidR="00C70980" w:rsidRDefault="00C70980" w:rsidP="00C70980">
            <w:pPr>
              <w:spacing w:line="276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val="en-US"/>
              </w:rPr>
            </w:pPr>
          </w:p>
        </w:tc>
      </w:tr>
      <w:tr w:rsidR="00884F01" w14:paraId="500AFDCA" w14:textId="77777777" w:rsidTr="0000481B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05" w:type="dxa"/>
          </w:tcPr>
          <w:p w14:paraId="17A290A6" w14:textId="77777777" w:rsidR="00C70980" w:rsidRPr="00C70980" w:rsidRDefault="00C70980" w:rsidP="00884F01">
            <w:pPr>
              <w:pStyle w:val="ListParagraph"/>
              <w:numPr>
                <w:ilvl w:val="0"/>
                <w:numId w:val="2"/>
              </w:numPr>
              <w:spacing w:line="276" w:lineRule="auto"/>
              <w:rPr>
                <w:lang w:val="en-US"/>
              </w:rPr>
            </w:pPr>
          </w:p>
        </w:tc>
        <w:tc>
          <w:tcPr>
            <w:tcW w:w="2576" w:type="dxa"/>
          </w:tcPr>
          <w:p w14:paraId="5293DFE2" w14:textId="77777777" w:rsidR="00C70980" w:rsidRDefault="00C70980" w:rsidP="00C70980">
            <w:pPr>
              <w:spacing w:line="276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US"/>
              </w:rPr>
            </w:pPr>
          </w:p>
        </w:tc>
        <w:tc>
          <w:tcPr>
            <w:tcW w:w="2464" w:type="dxa"/>
          </w:tcPr>
          <w:p w14:paraId="0E00C80E" w14:textId="77777777" w:rsidR="00C70980" w:rsidRDefault="00C70980" w:rsidP="00C70980">
            <w:pPr>
              <w:spacing w:line="276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US"/>
              </w:rPr>
            </w:pPr>
          </w:p>
        </w:tc>
        <w:tc>
          <w:tcPr>
            <w:tcW w:w="967" w:type="dxa"/>
          </w:tcPr>
          <w:p w14:paraId="4F078A97" w14:textId="77777777" w:rsidR="00C70980" w:rsidRDefault="00C70980" w:rsidP="00C70980">
            <w:pPr>
              <w:spacing w:line="276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US"/>
              </w:rPr>
            </w:pPr>
          </w:p>
        </w:tc>
        <w:tc>
          <w:tcPr>
            <w:tcW w:w="2204" w:type="dxa"/>
          </w:tcPr>
          <w:p w14:paraId="6F5CA3F6" w14:textId="77777777" w:rsidR="00C70980" w:rsidRDefault="00C70980" w:rsidP="00C70980">
            <w:pPr>
              <w:spacing w:line="276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US"/>
              </w:rPr>
            </w:pPr>
          </w:p>
        </w:tc>
      </w:tr>
      <w:tr w:rsidR="00884F01" w14:paraId="253ABE75" w14:textId="77777777" w:rsidTr="0000481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05" w:type="dxa"/>
          </w:tcPr>
          <w:p w14:paraId="50B71E1A" w14:textId="77777777" w:rsidR="00C70980" w:rsidRPr="00C70980" w:rsidRDefault="00C70980" w:rsidP="00884F01">
            <w:pPr>
              <w:pStyle w:val="ListParagraph"/>
              <w:numPr>
                <w:ilvl w:val="0"/>
                <w:numId w:val="2"/>
              </w:numPr>
              <w:spacing w:line="276" w:lineRule="auto"/>
              <w:rPr>
                <w:lang w:val="en-US"/>
              </w:rPr>
            </w:pPr>
          </w:p>
        </w:tc>
        <w:tc>
          <w:tcPr>
            <w:tcW w:w="2576" w:type="dxa"/>
          </w:tcPr>
          <w:p w14:paraId="1C0A9E9E" w14:textId="77777777" w:rsidR="00C70980" w:rsidRDefault="00C70980" w:rsidP="00C70980">
            <w:pPr>
              <w:spacing w:line="276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val="en-US"/>
              </w:rPr>
            </w:pPr>
          </w:p>
        </w:tc>
        <w:tc>
          <w:tcPr>
            <w:tcW w:w="2464" w:type="dxa"/>
          </w:tcPr>
          <w:p w14:paraId="5E73DEB3" w14:textId="77777777" w:rsidR="00C70980" w:rsidRDefault="00C70980" w:rsidP="00C70980">
            <w:pPr>
              <w:spacing w:line="276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val="en-US"/>
              </w:rPr>
            </w:pPr>
          </w:p>
        </w:tc>
        <w:tc>
          <w:tcPr>
            <w:tcW w:w="967" w:type="dxa"/>
          </w:tcPr>
          <w:p w14:paraId="1E3367EC" w14:textId="77777777" w:rsidR="00C70980" w:rsidRDefault="00C70980" w:rsidP="00C70980">
            <w:pPr>
              <w:spacing w:line="276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val="en-US"/>
              </w:rPr>
            </w:pPr>
          </w:p>
        </w:tc>
        <w:tc>
          <w:tcPr>
            <w:tcW w:w="2204" w:type="dxa"/>
          </w:tcPr>
          <w:p w14:paraId="35269BFB" w14:textId="77777777" w:rsidR="00C70980" w:rsidRDefault="00C70980" w:rsidP="00C70980">
            <w:pPr>
              <w:spacing w:line="276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val="en-US"/>
              </w:rPr>
            </w:pPr>
          </w:p>
        </w:tc>
      </w:tr>
      <w:tr w:rsidR="00C70980" w14:paraId="29636F3C" w14:textId="77777777" w:rsidTr="0000481B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05" w:type="dxa"/>
          </w:tcPr>
          <w:p w14:paraId="59A952EA" w14:textId="77777777" w:rsidR="00C70980" w:rsidRPr="00C70980" w:rsidRDefault="00C70980" w:rsidP="00884F01">
            <w:pPr>
              <w:pStyle w:val="ListParagraph"/>
              <w:numPr>
                <w:ilvl w:val="0"/>
                <w:numId w:val="2"/>
              </w:numPr>
              <w:spacing w:line="276" w:lineRule="auto"/>
              <w:rPr>
                <w:lang w:val="en-US"/>
              </w:rPr>
            </w:pPr>
          </w:p>
        </w:tc>
        <w:tc>
          <w:tcPr>
            <w:tcW w:w="2576" w:type="dxa"/>
          </w:tcPr>
          <w:p w14:paraId="4FDEAEA1" w14:textId="77777777" w:rsidR="00C70980" w:rsidRDefault="00C70980" w:rsidP="00C70980">
            <w:pPr>
              <w:spacing w:line="276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US"/>
              </w:rPr>
            </w:pPr>
          </w:p>
        </w:tc>
        <w:tc>
          <w:tcPr>
            <w:tcW w:w="2464" w:type="dxa"/>
          </w:tcPr>
          <w:p w14:paraId="2CDE253D" w14:textId="77777777" w:rsidR="00C70980" w:rsidRDefault="00C70980" w:rsidP="00C70980">
            <w:pPr>
              <w:spacing w:line="276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US"/>
              </w:rPr>
            </w:pPr>
          </w:p>
        </w:tc>
        <w:tc>
          <w:tcPr>
            <w:tcW w:w="967" w:type="dxa"/>
          </w:tcPr>
          <w:p w14:paraId="61476B53" w14:textId="77777777" w:rsidR="00C70980" w:rsidRDefault="00C70980" w:rsidP="00C70980">
            <w:pPr>
              <w:spacing w:line="276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US"/>
              </w:rPr>
            </w:pPr>
          </w:p>
        </w:tc>
        <w:tc>
          <w:tcPr>
            <w:tcW w:w="2204" w:type="dxa"/>
          </w:tcPr>
          <w:p w14:paraId="0BED4B03" w14:textId="77777777" w:rsidR="00C70980" w:rsidRDefault="00C70980" w:rsidP="00C70980">
            <w:pPr>
              <w:spacing w:line="276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US"/>
              </w:rPr>
            </w:pPr>
          </w:p>
        </w:tc>
      </w:tr>
      <w:tr w:rsidR="00C70980" w14:paraId="4ED79755" w14:textId="77777777" w:rsidTr="0000481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05" w:type="dxa"/>
          </w:tcPr>
          <w:p w14:paraId="66AF0CAA" w14:textId="77777777" w:rsidR="00C70980" w:rsidRPr="00C70980" w:rsidRDefault="00C70980" w:rsidP="00884F01">
            <w:pPr>
              <w:pStyle w:val="ListParagraph"/>
              <w:numPr>
                <w:ilvl w:val="0"/>
                <w:numId w:val="2"/>
              </w:numPr>
              <w:spacing w:line="276" w:lineRule="auto"/>
              <w:rPr>
                <w:lang w:val="en-US"/>
              </w:rPr>
            </w:pPr>
          </w:p>
        </w:tc>
        <w:tc>
          <w:tcPr>
            <w:tcW w:w="2576" w:type="dxa"/>
          </w:tcPr>
          <w:p w14:paraId="6485B49D" w14:textId="77777777" w:rsidR="00C70980" w:rsidRDefault="00C70980" w:rsidP="00C70980">
            <w:pPr>
              <w:spacing w:line="276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val="en-US"/>
              </w:rPr>
            </w:pPr>
          </w:p>
        </w:tc>
        <w:tc>
          <w:tcPr>
            <w:tcW w:w="2464" w:type="dxa"/>
          </w:tcPr>
          <w:p w14:paraId="786EE996" w14:textId="77777777" w:rsidR="00C70980" w:rsidRDefault="00C70980" w:rsidP="00C70980">
            <w:pPr>
              <w:spacing w:line="276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val="en-US"/>
              </w:rPr>
            </w:pPr>
          </w:p>
        </w:tc>
        <w:tc>
          <w:tcPr>
            <w:tcW w:w="967" w:type="dxa"/>
          </w:tcPr>
          <w:p w14:paraId="520417AD" w14:textId="77777777" w:rsidR="00C70980" w:rsidRDefault="00C70980" w:rsidP="00C70980">
            <w:pPr>
              <w:spacing w:line="276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val="en-US"/>
              </w:rPr>
            </w:pPr>
          </w:p>
        </w:tc>
        <w:tc>
          <w:tcPr>
            <w:tcW w:w="2204" w:type="dxa"/>
          </w:tcPr>
          <w:p w14:paraId="020D2F2E" w14:textId="77777777" w:rsidR="00C70980" w:rsidRDefault="00C70980" w:rsidP="00C70980">
            <w:pPr>
              <w:spacing w:line="276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val="en-US"/>
              </w:rPr>
            </w:pPr>
          </w:p>
        </w:tc>
      </w:tr>
      <w:tr w:rsidR="00C70980" w14:paraId="30DDF111" w14:textId="77777777" w:rsidTr="0000481B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05" w:type="dxa"/>
          </w:tcPr>
          <w:p w14:paraId="3FD56462" w14:textId="77777777" w:rsidR="00C70980" w:rsidRPr="00C70980" w:rsidRDefault="00C70980" w:rsidP="00884F01">
            <w:pPr>
              <w:pStyle w:val="ListParagraph"/>
              <w:numPr>
                <w:ilvl w:val="0"/>
                <w:numId w:val="2"/>
              </w:numPr>
              <w:spacing w:line="276" w:lineRule="auto"/>
              <w:rPr>
                <w:lang w:val="en-US"/>
              </w:rPr>
            </w:pPr>
          </w:p>
        </w:tc>
        <w:tc>
          <w:tcPr>
            <w:tcW w:w="2576" w:type="dxa"/>
          </w:tcPr>
          <w:p w14:paraId="7878DF89" w14:textId="77777777" w:rsidR="00C70980" w:rsidRDefault="00C70980" w:rsidP="00C70980">
            <w:pPr>
              <w:spacing w:line="276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US"/>
              </w:rPr>
            </w:pPr>
          </w:p>
        </w:tc>
        <w:tc>
          <w:tcPr>
            <w:tcW w:w="2464" w:type="dxa"/>
          </w:tcPr>
          <w:p w14:paraId="5024861A" w14:textId="77777777" w:rsidR="00C70980" w:rsidRDefault="00C70980" w:rsidP="00C70980">
            <w:pPr>
              <w:spacing w:line="276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US"/>
              </w:rPr>
            </w:pPr>
          </w:p>
        </w:tc>
        <w:tc>
          <w:tcPr>
            <w:tcW w:w="967" w:type="dxa"/>
          </w:tcPr>
          <w:p w14:paraId="24396CB0" w14:textId="77777777" w:rsidR="00C70980" w:rsidRDefault="00C70980" w:rsidP="00C70980">
            <w:pPr>
              <w:spacing w:line="276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US"/>
              </w:rPr>
            </w:pPr>
          </w:p>
        </w:tc>
        <w:tc>
          <w:tcPr>
            <w:tcW w:w="2204" w:type="dxa"/>
          </w:tcPr>
          <w:p w14:paraId="4A0B5C3A" w14:textId="77777777" w:rsidR="00C70980" w:rsidRDefault="00C70980" w:rsidP="00C70980">
            <w:pPr>
              <w:spacing w:line="276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US"/>
              </w:rPr>
            </w:pPr>
          </w:p>
        </w:tc>
      </w:tr>
      <w:tr w:rsidR="00C70980" w14:paraId="3CD7E8F4" w14:textId="77777777" w:rsidTr="0000481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05" w:type="dxa"/>
          </w:tcPr>
          <w:p w14:paraId="4D75E467" w14:textId="77777777" w:rsidR="00C70980" w:rsidRPr="00C70980" w:rsidRDefault="00C70980" w:rsidP="00884F01">
            <w:pPr>
              <w:pStyle w:val="ListParagraph"/>
              <w:numPr>
                <w:ilvl w:val="0"/>
                <w:numId w:val="2"/>
              </w:numPr>
              <w:spacing w:line="276" w:lineRule="auto"/>
              <w:rPr>
                <w:lang w:val="en-US"/>
              </w:rPr>
            </w:pPr>
          </w:p>
        </w:tc>
        <w:tc>
          <w:tcPr>
            <w:tcW w:w="2576" w:type="dxa"/>
          </w:tcPr>
          <w:p w14:paraId="3EC82B58" w14:textId="77777777" w:rsidR="00C70980" w:rsidRDefault="00C70980" w:rsidP="00C70980">
            <w:pPr>
              <w:spacing w:line="276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val="en-US"/>
              </w:rPr>
            </w:pPr>
          </w:p>
        </w:tc>
        <w:tc>
          <w:tcPr>
            <w:tcW w:w="2464" w:type="dxa"/>
          </w:tcPr>
          <w:p w14:paraId="2033A656" w14:textId="77777777" w:rsidR="00C70980" w:rsidRDefault="00C70980" w:rsidP="00C70980">
            <w:pPr>
              <w:spacing w:line="276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val="en-US"/>
              </w:rPr>
            </w:pPr>
          </w:p>
        </w:tc>
        <w:tc>
          <w:tcPr>
            <w:tcW w:w="967" w:type="dxa"/>
          </w:tcPr>
          <w:p w14:paraId="78810323" w14:textId="77777777" w:rsidR="00C70980" w:rsidRDefault="00C70980" w:rsidP="00C70980">
            <w:pPr>
              <w:spacing w:line="276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val="en-US"/>
              </w:rPr>
            </w:pPr>
          </w:p>
        </w:tc>
        <w:tc>
          <w:tcPr>
            <w:tcW w:w="2204" w:type="dxa"/>
          </w:tcPr>
          <w:p w14:paraId="08624403" w14:textId="77777777" w:rsidR="00C70980" w:rsidRDefault="00C70980" w:rsidP="00C70980">
            <w:pPr>
              <w:spacing w:line="276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val="en-US"/>
              </w:rPr>
            </w:pPr>
          </w:p>
        </w:tc>
      </w:tr>
      <w:tr w:rsidR="00C70980" w14:paraId="67624E0F" w14:textId="77777777" w:rsidTr="0000481B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05" w:type="dxa"/>
          </w:tcPr>
          <w:p w14:paraId="4210A584" w14:textId="77777777" w:rsidR="00C70980" w:rsidRPr="00C70980" w:rsidRDefault="00C70980" w:rsidP="00884F01">
            <w:pPr>
              <w:pStyle w:val="ListParagraph"/>
              <w:numPr>
                <w:ilvl w:val="0"/>
                <w:numId w:val="2"/>
              </w:numPr>
              <w:spacing w:line="276" w:lineRule="auto"/>
              <w:rPr>
                <w:lang w:val="en-US"/>
              </w:rPr>
            </w:pPr>
          </w:p>
        </w:tc>
        <w:tc>
          <w:tcPr>
            <w:tcW w:w="2576" w:type="dxa"/>
          </w:tcPr>
          <w:p w14:paraId="13AAA0BB" w14:textId="77777777" w:rsidR="00C70980" w:rsidRDefault="00C70980" w:rsidP="00C70980">
            <w:pPr>
              <w:spacing w:line="276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US"/>
              </w:rPr>
            </w:pPr>
          </w:p>
        </w:tc>
        <w:tc>
          <w:tcPr>
            <w:tcW w:w="2464" w:type="dxa"/>
          </w:tcPr>
          <w:p w14:paraId="13E4EF5E" w14:textId="77777777" w:rsidR="00C70980" w:rsidRDefault="00C70980" w:rsidP="00C70980">
            <w:pPr>
              <w:spacing w:line="276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US"/>
              </w:rPr>
            </w:pPr>
          </w:p>
        </w:tc>
        <w:tc>
          <w:tcPr>
            <w:tcW w:w="967" w:type="dxa"/>
          </w:tcPr>
          <w:p w14:paraId="50BF9CEC" w14:textId="77777777" w:rsidR="00C70980" w:rsidRDefault="00C70980" w:rsidP="00C70980">
            <w:pPr>
              <w:spacing w:line="276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US"/>
              </w:rPr>
            </w:pPr>
          </w:p>
        </w:tc>
        <w:tc>
          <w:tcPr>
            <w:tcW w:w="2204" w:type="dxa"/>
          </w:tcPr>
          <w:p w14:paraId="61F3F747" w14:textId="77777777" w:rsidR="00C70980" w:rsidRDefault="00C70980" w:rsidP="00C70980">
            <w:pPr>
              <w:spacing w:line="276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US"/>
              </w:rPr>
            </w:pPr>
          </w:p>
        </w:tc>
      </w:tr>
      <w:tr w:rsidR="00C70980" w14:paraId="17C6DC3E" w14:textId="77777777" w:rsidTr="0000481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05" w:type="dxa"/>
          </w:tcPr>
          <w:p w14:paraId="41598B89" w14:textId="77777777" w:rsidR="00C70980" w:rsidRPr="00C70980" w:rsidRDefault="00C70980" w:rsidP="00884F01">
            <w:pPr>
              <w:pStyle w:val="ListParagraph"/>
              <w:numPr>
                <w:ilvl w:val="0"/>
                <w:numId w:val="2"/>
              </w:numPr>
              <w:spacing w:line="276" w:lineRule="auto"/>
              <w:rPr>
                <w:lang w:val="en-US"/>
              </w:rPr>
            </w:pPr>
          </w:p>
        </w:tc>
        <w:tc>
          <w:tcPr>
            <w:tcW w:w="2576" w:type="dxa"/>
          </w:tcPr>
          <w:p w14:paraId="234AEACD" w14:textId="77777777" w:rsidR="00C70980" w:rsidRDefault="00C70980" w:rsidP="00C70980">
            <w:pPr>
              <w:spacing w:line="276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val="en-US"/>
              </w:rPr>
            </w:pPr>
          </w:p>
        </w:tc>
        <w:tc>
          <w:tcPr>
            <w:tcW w:w="2464" w:type="dxa"/>
          </w:tcPr>
          <w:p w14:paraId="0C1E80C2" w14:textId="77777777" w:rsidR="00C70980" w:rsidRDefault="00C70980" w:rsidP="00C70980">
            <w:pPr>
              <w:spacing w:line="276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val="en-US"/>
              </w:rPr>
            </w:pPr>
          </w:p>
        </w:tc>
        <w:tc>
          <w:tcPr>
            <w:tcW w:w="967" w:type="dxa"/>
          </w:tcPr>
          <w:p w14:paraId="093E547E" w14:textId="77777777" w:rsidR="00C70980" w:rsidRDefault="00C70980" w:rsidP="00C70980">
            <w:pPr>
              <w:spacing w:line="276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val="en-US"/>
              </w:rPr>
            </w:pPr>
          </w:p>
        </w:tc>
        <w:tc>
          <w:tcPr>
            <w:tcW w:w="2204" w:type="dxa"/>
          </w:tcPr>
          <w:p w14:paraId="373C1A39" w14:textId="77777777" w:rsidR="00C70980" w:rsidRDefault="00C70980" w:rsidP="00C70980">
            <w:pPr>
              <w:spacing w:line="276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val="en-US"/>
              </w:rPr>
            </w:pPr>
          </w:p>
        </w:tc>
      </w:tr>
      <w:tr w:rsidR="00884F01" w14:paraId="1D74C7A9" w14:textId="77777777" w:rsidTr="0000481B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05" w:type="dxa"/>
          </w:tcPr>
          <w:p w14:paraId="42FC00B4" w14:textId="77777777" w:rsidR="00C70980" w:rsidRPr="00C70980" w:rsidRDefault="00C70980" w:rsidP="00884F01">
            <w:pPr>
              <w:pStyle w:val="ListParagraph"/>
              <w:numPr>
                <w:ilvl w:val="0"/>
                <w:numId w:val="2"/>
              </w:numPr>
              <w:spacing w:line="276" w:lineRule="auto"/>
              <w:rPr>
                <w:lang w:val="en-US"/>
              </w:rPr>
            </w:pPr>
          </w:p>
        </w:tc>
        <w:tc>
          <w:tcPr>
            <w:tcW w:w="2576" w:type="dxa"/>
          </w:tcPr>
          <w:p w14:paraId="58B3CC7C" w14:textId="77777777" w:rsidR="00C70980" w:rsidRDefault="00C70980" w:rsidP="00C70980">
            <w:pPr>
              <w:spacing w:line="276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US"/>
              </w:rPr>
            </w:pPr>
          </w:p>
        </w:tc>
        <w:tc>
          <w:tcPr>
            <w:tcW w:w="2464" w:type="dxa"/>
          </w:tcPr>
          <w:p w14:paraId="04B89BC0" w14:textId="77777777" w:rsidR="00C70980" w:rsidRDefault="00C70980" w:rsidP="00C70980">
            <w:pPr>
              <w:spacing w:line="276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US"/>
              </w:rPr>
            </w:pPr>
          </w:p>
        </w:tc>
        <w:tc>
          <w:tcPr>
            <w:tcW w:w="967" w:type="dxa"/>
          </w:tcPr>
          <w:p w14:paraId="393BBB0A" w14:textId="77777777" w:rsidR="00C70980" w:rsidRDefault="00C70980" w:rsidP="00C70980">
            <w:pPr>
              <w:spacing w:line="276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US"/>
              </w:rPr>
            </w:pPr>
          </w:p>
        </w:tc>
        <w:tc>
          <w:tcPr>
            <w:tcW w:w="2204" w:type="dxa"/>
          </w:tcPr>
          <w:p w14:paraId="43834181" w14:textId="77777777" w:rsidR="00C70980" w:rsidRDefault="00C70980" w:rsidP="00C70980">
            <w:pPr>
              <w:spacing w:line="276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US"/>
              </w:rPr>
            </w:pPr>
          </w:p>
        </w:tc>
      </w:tr>
      <w:tr w:rsidR="00884F01" w14:paraId="1C6D786B" w14:textId="77777777" w:rsidTr="0000481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05" w:type="dxa"/>
          </w:tcPr>
          <w:p w14:paraId="241C510C" w14:textId="77777777" w:rsidR="00C70980" w:rsidRPr="00C70980" w:rsidRDefault="00C70980" w:rsidP="00884F01">
            <w:pPr>
              <w:pStyle w:val="ListParagraph"/>
              <w:numPr>
                <w:ilvl w:val="0"/>
                <w:numId w:val="2"/>
              </w:numPr>
              <w:spacing w:line="276" w:lineRule="auto"/>
              <w:rPr>
                <w:lang w:val="en-US"/>
              </w:rPr>
            </w:pPr>
          </w:p>
        </w:tc>
        <w:tc>
          <w:tcPr>
            <w:tcW w:w="2576" w:type="dxa"/>
          </w:tcPr>
          <w:p w14:paraId="6D5E0B1B" w14:textId="77777777" w:rsidR="00C70980" w:rsidRDefault="00C70980" w:rsidP="00C70980">
            <w:pPr>
              <w:spacing w:line="276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val="en-US"/>
              </w:rPr>
            </w:pPr>
          </w:p>
        </w:tc>
        <w:tc>
          <w:tcPr>
            <w:tcW w:w="2464" w:type="dxa"/>
          </w:tcPr>
          <w:p w14:paraId="4BDCEB2A" w14:textId="77777777" w:rsidR="00C70980" w:rsidRDefault="00C70980" w:rsidP="00C70980">
            <w:pPr>
              <w:spacing w:line="276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val="en-US"/>
              </w:rPr>
            </w:pPr>
          </w:p>
        </w:tc>
        <w:tc>
          <w:tcPr>
            <w:tcW w:w="967" w:type="dxa"/>
          </w:tcPr>
          <w:p w14:paraId="75369ADF" w14:textId="77777777" w:rsidR="00C70980" w:rsidRDefault="00C70980" w:rsidP="00C70980">
            <w:pPr>
              <w:spacing w:line="276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val="en-US"/>
              </w:rPr>
            </w:pPr>
          </w:p>
        </w:tc>
        <w:tc>
          <w:tcPr>
            <w:tcW w:w="2204" w:type="dxa"/>
          </w:tcPr>
          <w:p w14:paraId="4AE05D70" w14:textId="77777777" w:rsidR="00C70980" w:rsidRDefault="00C70980" w:rsidP="00C70980">
            <w:pPr>
              <w:spacing w:line="276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val="en-US"/>
              </w:rPr>
            </w:pPr>
          </w:p>
        </w:tc>
      </w:tr>
      <w:tr w:rsidR="00C70980" w14:paraId="7CF452FE" w14:textId="77777777" w:rsidTr="0000481B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05" w:type="dxa"/>
          </w:tcPr>
          <w:p w14:paraId="2EB15579" w14:textId="77777777" w:rsidR="00C70980" w:rsidRPr="00C70980" w:rsidRDefault="00C70980" w:rsidP="00884F01">
            <w:pPr>
              <w:pStyle w:val="ListParagraph"/>
              <w:numPr>
                <w:ilvl w:val="0"/>
                <w:numId w:val="2"/>
              </w:numPr>
              <w:spacing w:line="276" w:lineRule="auto"/>
              <w:rPr>
                <w:lang w:val="en-US"/>
              </w:rPr>
            </w:pPr>
          </w:p>
        </w:tc>
        <w:tc>
          <w:tcPr>
            <w:tcW w:w="2576" w:type="dxa"/>
          </w:tcPr>
          <w:p w14:paraId="6428CA10" w14:textId="77777777" w:rsidR="00C70980" w:rsidRDefault="00C70980" w:rsidP="00C70980">
            <w:pPr>
              <w:spacing w:line="276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US"/>
              </w:rPr>
            </w:pPr>
          </w:p>
        </w:tc>
        <w:tc>
          <w:tcPr>
            <w:tcW w:w="2464" w:type="dxa"/>
          </w:tcPr>
          <w:p w14:paraId="0BDCB01E" w14:textId="77777777" w:rsidR="00C70980" w:rsidRDefault="00C70980" w:rsidP="00C70980">
            <w:pPr>
              <w:spacing w:line="276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US"/>
              </w:rPr>
            </w:pPr>
          </w:p>
        </w:tc>
        <w:tc>
          <w:tcPr>
            <w:tcW w:w="967" w:type="dxa"/>
          </w:tcPr>
          <w:p w14:paraId="2C5D1C62" w14:textId="77777777" w:rsidR="00C70980" w:rsidRDefault="00C70980" w:rsidP="00C70980">
            <w:pPr>
              <w:spacing w:line="276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US"/>
              </w:rPr>
            </w:pPr>
          </w:p>
        </w:tc>
        <w:tc>
          <w:tcPr>
            <w:tcW w:w="2204" w:type="dxa"/>
          </w:tcPr>
          <w:p w14:paraId="0B1698E5" w14:textId="77777777" w:rsidR="00C70980" w:rsidRDefault="00C70980" w:rsidP="00C70980">
            <w:pPr>
              <w:spacing w:line="276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US"/>
              </w:rPr>
            </w:pPr>
          </w:p>
        </w:tc>
      </w:tr>
      <w:tr w:rsidR="00C70980" w14:paraId="5FF972D8" w14:textId="77777777" w:rsidTr="0000481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05" w:type="dxa"/>
          </w:tcPr>
          <w:p w14:paraId="4420D741" w14:textId="77777777" w:rsidR="00C70980" w:rsidRPr="00C70980" w:rsidRDefault="00C70980" w:rsidP="00884F01">
            <w:pPr>
              <w:pStyle w:val="ListParagraph"/>
              <w:numPr>
                <w:ilvl w:val="0"/>
                <w:numId w:val="2"/>
              </w:numPr>
              <w:spacing w:line="276" w:lineRule="auto"/>
              <w:rPr>
                <w:lang w:val="en-US"/>
              </w:rPr>
            </w:pPr>
          </w:p>
        </w:tc>
        <w:tc>
          <w:tcPr>
            <w:tcW w:w="2576" w:type="dxa"/>
          </w:tcPr>
          <w:p w14:paraId="3AEEB18E" w14:textId="77777777" w:rsidR="00C70980" w:rsidRDefault="00C70980" w:rsidP="00C70980">
            <w:pPr>
              <w:spacing w:line="276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val="en-US"/>
              </w:rPr>
            </w:pPr>
          </w:p>
        </w:tc>
        <w:tc>
          <w:tcPr>
            <w:tcW w:w="2464" w:type="dxa"/>
          </w:tcPr>
          <w:p w14:paraId="721E5F5D" w14:textId="77777777" w:rsidR="00C70980" w:rsidRDefault="00C70980" w:rsidP="00C70980">
            <w:pPr>
              <w:spacing w:line="276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val="en-US"/>
              </w:rPr>
            </w:pPr>
          </w:p>
        </w:tc>
        <w:tc>
          <w:tcPr>
            <w:tcW w:w="967" w:type="dxa"/>
          </w:tcPr>
          <w:p w14:paraId="123D5744" w14:textId="77777777" w:rsidR="00C70980" w:rsidRDefault="00C70980" w:rsidP="00C70980">
            <w:pPr>
              <w:spacing w:line="276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val="en-US"/>
              </w:rPr>
            </w:pPr>
          </w:p>
        </w:tc>
        <w:tc>
          <w:tcPr>
            <w:tcW w:w="2204" w:type="dxa"/>
          </w:tcPr>
          <w:p w14:paraId="56499582" w14:textId="77777777" w:rsidR="00C70980" w:rsidRDefault="00C70980" w:rsidP="00C70980">
            <w:pPr>
              <w:spacing w:line="276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val="en-US"/>
              </w:rPr>
            </w:pPr>
          </w:p>
        </w:tc>
      </w:tr>
      <w:tr w:rsidR="00C70980" w14:paraId="780EB9AB" w14:textId="77777777" w:rsidTr="0000481B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05" w:type="dxa"/>
          </w:tcPr>
          <w:p w14:paraId="7FB7A168" w14:textId="77777777" w:rsidR="00C70980" w:rsidRPr="00C70980" w:rsidRDefault="00C70980" w:rsidP="00884F01">
            <w:pPr>
              <w:pStyle w:val="ListParagraph"/>
              <w:numPr>
                <w:ilvl w:val="0"/>
                <w:numId w:val="2"/>
              </w:numPr>
              <w:spacing w:line="276" w:lineRule="auto"/>
              <w:rPr>
                <w:lang w:val="en-US"/>
              </w:rPr>
            </w:pPr>
          </w:p>
        </w:tc>
        <w:tc>
          <w:tcPr>
            <w:tcW w:w="2576" w:type="dxa"/>
          </w:tcPr>
          <w:p w14:paraId="42B803EC" w14:textId="77777777" w:rsidR="00C70980" w:rsidRDefault="00C70980" w:rsidP="00C70980">
            <w:pPr>
              <w:spacing w:line="276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US"/>
              </w:rPr>
            </w:pPr>
          </w:p>
        </w:tc>
        <w:tc>
          <w:tcPr>
            <w:tcW w:w="2464" w:type="dxa"/>
          </w:tcPr>
          <w:p w14:paraId="287B595D" w14:textId="77777777" w:rsidR="00C70980" w:rsidRDefault="00C70980" w:rsidP="00C70980">
            <w:pPr>
              <w:spacing w:line="276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US"/>
              </w:rPr>
            </w:pPr>
          </w:p>
        </w:tc>
        <w:tc>
          <w:tcPr>
            <w:tcW w:w="967" w:type="dxa"/>
          </w:tcPr>
          <w:p w14:paraId="1F201C74" w14:textId="77777777" w:rsidR="00C70980" w:rsidRDefault="00C70980" w:rsidP="00C70980">
            <w:pPr>
              <w:spacing w:line="276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US"/>
              </w:rPr>
            </w:pPr>
          </w:p>
        </w:tc>
        <w:tc>
          <w:tcPr>
            <w:tcW w:w="2204" w:type="dxa"/>
          </w:tcPr>
          <w:p w14:paraId="2DF0558C" w14:textId="77777777" w:rsidR="00C70980" w:rsidRDefault="00C70980" w:rsidP="00C70980">
            <w:pPr>
              <w:spacing w:line="276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US"/>
              </w:rPr>
            </w:pPr>
          </w:p>
        </w:tc>
      </w:tr>
      <w:tr w:rsidR="00C70980" w14:paraId="64CFED48" w14:textId="77777777" w:rsidTr="0000481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05" w:type="dxa"/>
          </w:tcPr>
          <w:p w14:paraId="67F5BED8" w14:textId="77777777" w:rsidR="00C70980" w:rsidRPr="00C70980" w:rsidRDefault="00C70980" w:rsidP="00884F01">
            <w:pPr>
              <w:pStyle w:val="ListParagraph"/>
              <w:numPr>
                <w:ilvl w:val="0"/>
                <w:numId w:val="2"/>
              </w:numPr>
              <w:spacing w:line="276" w:lineRule="auto"/>
              <w:rPr>
                <w:lang w:val="en-US"/>
              </w:rPr>
            </w:pPr>
          </w:p>
        </w:tc>
        <w:tc>
          <w:tcPr>
            <w:tcW w:w="2576" w:type="dxa"/>
          </w:tcPr>
          <w:p w14:paraId="59A749B2" w14:textId="77777777" w:rsidR="00C70980" w:rsidRDefault="00C70980" w:rsidP="00C70980">
            <w:pPr>
              <w:spacing w:line="276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val="en-US"/>
              </w:rPr>
            </w:pPr>
          </w:p>
        </w:tc>
        <w:tc>
          <w:tcPr>
            <w:tcW w:w="2464" w:type="dxa"/>
          </w:tcPr>
          <w:p w14:paraId="01C31AB8" w14:textId="77777777" w:rsidR="00C70980" w:rsidRDefault="00C70980" w:rsidP="00C70980">
            <w:pPr>
              <w:spacing w:line="276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val="en-US"/>
              </w:rPr>
            </w:pPr>
          </w:p>
        </w:tc>
        <w:tc>
          <w:tcPr>
            <w:tcW w:w="967" w:type="dxa"/>
          </w:tcPr>
          <w:p w14:paraId="34E4AB48" w14:textId="77777777" w:rsidR="00C70980" w:rsidRDefault="00C70980" w:rsidP="00C70980">
            <w:pPr>
              <w:spacing w:line="276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val="en-US"/>
              </w:rPr>
            </w:pPr>
          </w:p>
        </w:tc>
        <w:tc>
          <w:tcPr>
            <w:tcW w:w="2204" w:type="dxa"/>
          </w:tcPr>
          <w:p w14:paraId="438BC9F7" w14:textId="77777777" w:rsidR="00C70980" w:rsidRDefault="00C70980" w:rsidP="00C70980">
            <w:pPr>
              <w:spacing w:line="276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val="en-US"/>
              </w:rPr>
            </w:pPr>
          </w:p>
        </w:tc>
      </w:tr>
      <w:tr w:rsidR="00C70980" w14:paraId="28EE887C" w14:textId="77777777" w:rsidTr="0000481B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05" w:type="dxa"/>
          </w:tcPr>
          <w:p w14:paraId="17CEDA38" w14:textId="77777777" w:rsidR="00C70980" w:rsidRPr="00C70980" w:rsidRDefault="00C70980" w:rsidP="00884F01">
            <w:pPr>
              <w:pStyle w:val="ListParagraph"/>
              <w:numPr>
                <w:ilvl w:val="0"/>
                <w:numId w:val="2"/>
              </w:numPr>
              <w:spacing w:line="276" w:lineRule="auto"/>
              <w:rPr>
                <w:lang w:val="en-US"/>
              </w:rPr>
            </w:pPr>
          </w:p>
        </w:tc>
        <w:tc>
          <w:tcPr>
            <w:tcW w:w="2576" w:type="dxa"/>
          </w:tcPr>
          <w:p w14:paraId="759661DE" w14:textId="77777777" w:rsidR="00C70980" w:rsidRDefault="00C70980" w:rsidP="00C70980">
            <w:pPr>
              <w:spacing w:line="276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US"/>
              </w:rPr>
            </w:pPr>
          </w:p>
        </w:tc>
        <w:tc>
          <w:tcPr>
            <w:tcW w:w="2464" w:type="dxa"/>
          </w:tcPr>
          <w:p w14:paraId="25358573" w14:textId="77777777" w:rsidR="00C70980" w:rsidRDefault="00C70980" w:rsidP="00C70980">
            <w:pPr>
              <w:spacing w:line="276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US"/>
              </w:rPr>
            </w:pPr>
          </w:p>
        </w:tc>
        <w:tc>
          <w:tcPr>
            <w:tcW w:w="967" w:type="dxa"/>
          </w:tcPr>
          <w:p w14:paraId="114D53BD" w14:textId="77777777" w:rsidR="00C70980" w:rsidRDefault="00C70980" w:rsidP="00C70980">
            <w:pPr>
              <w:spacing w:line="276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US"/>
              </w:rPr>
            </w:pPr>
          </w:p>
        </w:tc>
        <w:tc>
          <w:tcPr>
            <w:tcW w:w="2204" w:type="dxa"/>
          </w:tcPr>
          <w:p w14:paraId="5E922DA9" w14:textId="77777777" w:rsidR="00C70980" w:rsidRDefault="00C70980" w:rsidP="00C70980">
            <w:pPr>
              <w:spacing w:line="276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US"/>
              </w:rPr>
            </w:pPr>
          </w:p>
        </w:tc>
      </w:tr>
      <w:tr w:rsidR="00C70980" w14:paraId="71C968BC" w14:textId="77777777" w:rsidTr="0000481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05" w:type="dxa"/>
          </w:tcPr>
          <w:p w14:paraId="61F6B996" w14:textId="77777777" w:rsidR="00C70980" w:rsidRPr="00C70980" w:rsidRDefault="00C70980" w:rsidP="00884F01">
            <w:pPr>
              <w:pStyle w:val="ListParagraph"/>
              <w:numPr>
                <w:ilvl w:val="0"/>
                <w:numId w:val="2"/>
              </w:numPr>
              <w:spacing w:line="276" w:lineRule="auto"/>
              <w:rPr>
                <w:lang w:val="en-US"/>
              </w:rPr>
            </w:pPr>
          </w:p>
        </w:tc>
        <w:tc>
          <w:tcPr>
            <w:tcW w:w="2576" w:type="dxa"/>
          </w:tcPr>
          <w:p w14:paraId="513AA6B4" w14:textId="77777777" w:rsidR="00C70980" w:rsidRDefault="00C70980" w:rsidP="00C70980">
            <w:pPr>
              <w:spacing w:line="276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val="en-US"/>
              </w:rPr>
            </w:pPr>
          </w:p>
        </w:tc>
        <w:tc>
          <w:tcPr>
            <w:tcW w:w="2464" w:type="dxa"/>
          </w:tcPr>
          <w:p w14:paraId="521A20DB" w14:textId="77777777" w:rsidR="00C70980" w:rsidRDefault="00C70980" w:rsidP="00C70980">
            <w:pPr>
              <w:spacing w:line="276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val="en-US"/>
              </w:rPr>
            </w:pPr>
          </w:p>
        </w:tc>
        <w:tc>
          <w:tcPr>
            <w:tcW w:w="967" w:type="dxa"/>
          </w:tcPr>
          <w:p w14:paraId="4F6B46C0" w14:textId="77777777" w:rsidR="00C70980" w:rsidRDefault="00C70980" w:rsidP="00C70980">
            <w:pPr>
              <w:spacing w:line="276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val="en-US"/>
              </w:rPr>
            </w:pPr>
          </w:p>
        </w:tc>
        <w:tc>
          <w:tcPr>
            <w:tcW w:w="2204" w:type="dxa"/>
          </w:tcPr>
          <w:p w14:paraId="618621BE" w14:textId="77777777" w:rsidR="00C70980" w:rsidRDefault="00C70980" w:rsidP="00C70980">
            <w:pPr>
              <w:spacing w:line="276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val="en-US"/>
              </w:rPr>
            </w:pPr>
          </w:p>
        </w:tc>
      </w:tr>
      <w:tr w:rsidR="00C70980" w14:paraId="1F5B46D9" w14:textId="77777777" w:rsidTr="0000481B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05" w:type="dxa"/>
          </w:tcPr>
          <w:p w14:paraId="56C3F805" w14:textId="77777777" w:rsidR="00C70980" w:rsidRPr="00C70980" w:rsidRDefault="00C70980" w:rsidP="00884F01">
            <w:pPr>
              <w:pStyle w:val="ListParagraph"/>
              <w:numPr>
                <w:ilvl w:val="0"/>
                <w:numId w:val="2"/>
              </w:numPr>
              <w:spacing w:line="276" w:lineRule="auto"/>
              <w:rPr>
                <w:lang w:val="en-US"/>
              </w:rPr>
            </w:pPr>
          </w:p>
        </w:tc>
        <w:tc>
          <w:tcPr>
            <w:tcW w:w="2576" w:type="dxa"/>
          </w:tcPr>
          <w:p w14:paraId="370EBE3F" w14:textId="77777777" w:rsidR="00C70980" w:rsidRDefault="00C70980" w:rsidP="00C70980">
            <w:pPr>
              <w:spacing w:line="276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US"/>
              </w:rPr>
            </w:pPr>
          </w:p>
        </w:tc>
        <w:tc>
          <w:tcPr>
            <w:tcW w:w="2464" w:type="dxa"/>
          </w:tcPr>
          <w:p w14:paraId="4BA535FA" w14:textId="77777777" w:rsidR="00C70980" w:rsidRDefault="00C70980" w:rsidP="00C70980">
            <w:pPr>
              <w:spacing w:line="276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US"/>
              </w:rPr>
            </w:pPr>
          </w:p>
        </w:tc>
        <w:tc>
          <w:tcPr>
            <w:tcW w:w="967" w:type="dxa"/>
          </w:tcPr>
          <w:p w14:paraId="1C148F6A" w14:textId="77777777" w:rsidR="00C70980" w:rsidRDefault="00C70980" w:rsidP="00C70980">
            <w:pPr>
              <w:spacing w:line="276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US"/>
              </w:rPr>
            </w:pPr>
          </w:p>
        </w:tc>
        <w:tc>
          <w:tcPr>
            <w:tcW w:w="2204" w:type="dxa"/>
          </w:tcPr>
          <w:p w14:paraId="5BCE95F2" w14:textId="77777777" w:rsidR="00C70980" w:rsidRDefault="00C70980" w:rsidP="00C70980">
            <w:pPr>
              <w:spacing w:line="276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US"/>
              </w:rPr>
            </w:pPr>
          </w:p>
        </w:tc>
      </w:tr>
      <w:tr w:rsidR="00884F01" w14:paraId="31BF09C7" w14:textId="77777777" w:rsidTr="0000481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05" w:type="dxa"/>
          </w:tcPr>
          <w:p w14:paraId="0BB9B5D2" w14:textId="77777777" w:rsidR="00C70980" w:rsidRPr="00C70980" w:rsidRDefault="00C70980" w:rsidP="00884F01">
            <w:pPr>
              <w:pStyle w:val="ListParagraph"/>
              <w:numPr>
                <w:ilvl w:val="0"/>
                <w:numId w:val="2"/>
              </w:numPr>
              <w:spacing w:line="276" w:lineRule="auto"/>
              <w:rPr>
                <w:lang w:val="en-US"/>
              </w:rPr>
            </w:pPr>
          </w:p>
        </w:tc>
        <w:tc>
          <w:tcPr>
            <w:tcW w:w="2576" w:type="dxa"/>
          </w:tcPr>
          <w:p w14:paraId="6E80FB99" w14:textId="77777777" w:rsidR="00C70980" w:rsidRDefault="00C70980" w:rsidP="00C70980">
            <w:pPr>
              <w:spacing w:line="276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val="en-US"/>
              </w:rPr>
            </w:pPr>
          </w:p>
        </w:tc>
        <w:tc>
          <w:tcPr>
            <w:tcW w:w="2464" w:type="dxa"/>
          </w:tcPr>
          <w:p w14:paraId="65411344" w14:textId="77777777" w:rsidR="00C70980" w:rsidRDefault="00C70980" w:rsidP="00C70980">
            <w:pPr>
              <w:spacing w:line="276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val="en-US"/>
              </w:rPr>
            </w:pPr>
          </w:p>
        </w:tc>
        <w:tc>
          <w:tcPr>
            <w:tcW w:w="967" w:type="dxa"/>
          </w:tcPr>
          <w:p w14:paraId="0C8D0D1F" w14:textId="77777777" w:rsidR="00C70980" w:rsidRDefault="00C70980" w:rsidP="00C70980">
            <w:pPr>
              <w:spacing w:line="276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val="en-US"/>
              </w:rPr>
            </w:pPr>
          </w:p>
        </w:tc>
        <w:tc>
          <w:tcPr>
            <w:tcW w:w="2204" w:type="dxa"/>
          </w:tcPr>
          <w:p w14:paraId="1A3D0394" w14:textId="77777777" w:rsidR="00C70980" w:rsidRDefault="00C70980" w:rsidP="00C70980">
            <w:pPr>
              <w:spacing w:line="276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val="en-US"/>
              </w:rPr>
            </w:pPr>
          </w:p>
        </w:tc>
      </w:tr>
      <w:tr w:rsidR="00884F01" w14:paraId="12594A72" w14:textId="77777777" w:rsidTr="0000481B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05" w:type="dxa"/>
          </w:tcPr>
          <w:p w14:paraId="08E6D5F0" w14:textId="77777777" w:rsidR="00C70980" w:rsidRPr="00C70980" w:rsidRDefault="00C70980" w:rsidP="00884F01">
            <w:pPr>
              <w:pStyle w:val="ListParagraph"/>
              <w:numPr>
                <w:ilvl w:val="0"/>
                <w:numId w:val="2"/>
              </w:numPr>
              <w:spacing w:line="276" w:lineRule="auto"/>
              <w:rPr>
                <w:lang w:val="en-US"/>
              </w:rPr>
            </w:pPr>
          </w:p>
        </w:tc>
        <w:tc>
          <w:tcPr>
            <w:tcW w:w="2576" w:type="dxa"/>
          </w:tcPr>
          <w:p w14:paraId="1AAA05F9" w14:textId="77777777" w:rsidR="00C70980" w:rsidRDefault="00C70980" w:rsidP="00C70980">
            <w:pPr>
              <w:spacing w:line="276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US"/>
              </w:rPr>
            </w:pPr>
          </w:p>
        </w:tc>
        <w:tc>
          <w:tcPr>
            <w:tcW w:w="2464" w:type="dxa"/>
          </w:tcPr>
          <w:p w14:paraId="07B3D443" w14:textId="77777777" w:rsidR="00C70980" w:rsidRDefault="00C70980" w:rsidP="00C70980">
            <w:pPr>
              <w:spacing w:line="276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US"/>
              </w:rPr>
            </w:pPr>
          </w:p>
        </w:tc>
        <w:tc>
          <w:tcPr>
            <w:tcW w:w="967" w:type="dxa"/>
          </w:tcPr>
          <w:p w14:paraId="18E2C7AA" w14:textId="77777777" w:rsidR="00C70980" w:rsidRDefault="00C70980" w:rsidP="00C70980">
            <w:pPr>
              <w:spacing w:line="276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US"/>
              </w:rPr>
            </w:pPr>
          </w:p>
        </w:tc>
        <w:tc>
          <w:tcPr>
            <w:tcW w:w="2204" w:type="dxa"/>
          </w:tcPr>
          <w:p w14:paraId="4F127682" w14:textId="77777777" w:rsidR="00C70980" w:rsidRDefault="00C70980" w:rsidP="00C70980">
            <w:pPr>
              <w:spacing w:line="276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US"/>
              </w:rPr>
            </w:pPr>
          </w:p>
        </w:tc>
      </w:tr>
      <w:tr w:rsidR="00C70980" w14:paraId="0526051A" w14:textId="77777777" w:rsidTr="0000481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05" w:type="dxa"/>
          </w:tcPr>
          <w:p w14:paraId="0689BC80" w14:textId="77777777" w:rsidR="00C70980" w:rsidRPr="00C70980" w:rsidRDefault="00C70980" w:rsidP="00884F01">
            <w:pPr>
              <w:pStyle w:val="ListParagraph"/>
              <w:numPr>
                <w:ilvl w:val="0"/>
                <w:numId w:val="2"/>
              </w:numPr>
              <w:spacing w:line="276" w:lineRule="auto"/>
              <w:rPr>
                <w:lang w:val="en-US"/>
              </w:rPr>
            </w:pPr>
          </w:p>
        </w:tc>
        <w:tc>
          <w:tcPr>
            <w:tcW w:w="2576" w:type="dxa"/>
          </w:tcPr>
          <w:p w14:paraId="6D11401B" w14:textId="77777777" w:rsidR="00C70980" w:rsidRDefault="00C70980" w:rsidP="00C70980">
            <w:pPr>
              <w:spacing w:line="276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val="en-US"/>
              </w:rPr>
            </w:pPr>
          </w:p>
        </w:tc>
        <w:tc>
          <w:tcPr>
            <w:tcW w:w="2464" w:type="dxa"/>
          </w:tcPr>
          <w:p w14:paraId="49D54232" w14:textId="77777777" w:rsidR="00C70980" w:rsidRDefault="00C70980" w:rsidP="00C70980">
            <w:pPr>
              <w:spacing w:line="276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val="en-US"/>
              </w:rPr>
            </w:pPr>
          </w:p>
        </w:tc>
        <w:tc>
          <w:tcPr>
            <w:tcW w:w="967" w:type="dxa"/>
          </w:tcPr>
          <w:p w14:paraId="155951B5" w14:textId="77777777" w:rsidR="00C70980" w:rsidRDefault="00C70980" w:rsidP="00C70980">
            <w:pPr>
              <w:spacing w:line="276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val="en-US"/>
              </w:rPr>
            </w:pPr>
          </w:p>
        </w:tc>
        <w:tc>
          <w:tcPr>
            <w:tcW w:w="2204" w:type="dxa"/>
          </w:tcPr>
          <w:p w14:paraId="1EA0428E" w14:textId="77777777" w:rsidR="00C70980" w:rsidRDefault="00C70980" w:rsidP="00C70980">
            <w:pPr>
              <w:spacing w:line="276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val="en-US"/>
              </w:rPr>
            </w:pPr>
          </w:p>
        </w:tc>
      </w:tr>
      <w:tr w:rsidR="00C70980" w14:paraId="784D97DC" w14:textId="77777777" w:rsidTr="0000481B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05" w:type="dxa"/>
          </w:tcPr>
          <w:p w14:paraId="1E9E5CD0" w14:textId="77777777" w:rsidR="00C70980" w:rsidRPr="00C70980" w:rsidRDefault="00C70980" w:rsidP="00884F01">
            <w:pPr>
              <w:pStyle w:val="ListParagraph"/>
              <w:numPr>
                <w:ilvl w:val="0"/>
                <w:numId w:val="2"/>
              </w:numPr>
              <w:spacing w:line="276" w:lineRule="auto"/>
              <w:rPr>
                <w:lang w:val="en-US"/>
              </w:rPr>
            </w:pPr>
          </w:p>
        </w:tc>
        <w:tc>
          <w:tcPr>
            <w:tcW w:w="2576" w:type="dxa"/>
          </w:tcPr>
          <w:p w14:paraId="3C5B4B0A" w14:textId="77777777" w:rsidR="00C70980" w:rsidRDefault="00C70980" w:rsidP="00C70980">
            <w:pPr>
              <w:spacing w:line="276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US"/>
              </w:rPr>
            </w:pPr>
          </w:p>
        </w:tc>
        <w:tc>
          <w:tcPr>
            <w:tcW w:w="2464" w:type="dxa"/>
          </w:tcPr>
          <w:p w14:paraId="155A904F" w14:textId="77777777" w:rsidR="00C70980" w:rsidRDefault="00C70980" w:rsidP="00C70980">
            <w:pPr>
              <w:spacing w:line="276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US"/>
              </w:rPr>
            </w:pPr>
          </w:p>
        </w:tc>
        <w:tc>
          <w:tcPr>
            <w:tcW w:w="967" w:type="dxa"/>
          </w:tcPr>
          <w:p w14:paraId="4E5ED9BA" w14:textId="77777777" w:rsidR="00C70980" w:rsidRDefault="00C70980" w:rsidP="00C70980">
            <w:pPr>
              <w:spacing w:line="276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US"/>
              </w:rPr>
            </w:pPr>
          </w:p>
        </w:tc>
        <w:tc>
          <w:tcPr>
            <w:tcW w:w="2204" w:type="dxa"/>
          </w:tcPr>
          <w:p w14:paraId="27D382CC" w14:textId="77777777" w:rsidR="00C70980" w:rsidRDefault="00C70980" w:rsidP="00C70980">
            <w:pPr>
              <w:spacing w:line="276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US"/>
              </w:rPr>
            </w:pPr>
          </w:p>
        </w:tc>
      </w:tr>
      <w:tr w:rsidR="00C70980" w14:paraId="07813EAE" w14:textId="77777777" w:rsidTr="0000481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05" w:type="dxa"/>
          </w:tcPr>
          <w:p w14:paraId="53C7C543" w14:textId="77777777" w:rsidR="00C70980" w:rsidRPr="00C70980" w:rsidRDefault="00C70980" w:rsidP="00884F01">
            <w:pPr>
              <w:pStyle w:val="ListParagraph"/>
              <w:numPr>
                <w:ilvl w:val="0"/>
                <w:numId w:val="2"/>
              </w:numPr>
              <w:spacing w:line="276" w:lineRule="auto"/>
              <w:rPr>
                <w:lang w:val="en-US"/>
              </w:rPr>
            </w:pPr>
          </w:p>
        </w:tc>
        <w:tc>
          <w:tcPr>
            <w:tcW w:w="2576" w:type="dxa"/>
          </w:tcPr>
          <w:p w14:paraId="31E77C60" w14:textId="77777777" w:rsidR="00C70980" w:rsidRDefault="00C70980" w:rsidP="00C70980">
            <w:pPr>
              <w:spacing w:line="276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val="en-US"/>
              </w:rPr>
            </w:pPr>
          </w:p>
        </w:tc>
        <w:tc>
          <w:tcPr>
            <w:tcW w:w="2464" w:type="dxa"/>
          </w:tcPr>
          <w:p w14:paraId="189B2AF8" w14:textId="77777777" w:rsidR="00C70980" w:rsidRDefault="00C70980" w:rsidP="00C70980">
            <w:pPr>
              <w:spacing w:line="276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val="en-US"/>
              </w:rPr>
            </w:pPr>
          </w:p>
        </w:tc>
        <w:tc>
          <w:tcPr>
            <w:tcW w:w="967" w:type="dxa"/>
          </w:tcPr>
          <w:p w14:paraId="13CC397F" w14:textId="77777777" w:rsidR="00C70980" w:rsidRDefault="00C70980" w:rsidP="00C70980">
            <w:pPr>
              <w:spacing w:line="276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val="en-US"/>
              </w:rPr>
            </w:pPr>
          </w:p>
        </w:tc>
        <w:tc>
          <w:tcPr>
            <w:tcW w:w="2204" w:type="dxa"/>
          </w:tcPr>
          <w:p w14:paraId="1CC688F7" w14:textId="77777777" w:rsidR="00C70980" w:rsidRDefault="00C70980" w:rsidP="00C70980">
            <w:pPr>
              <w:spacing w:line="276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val="en-US"/>
              </w:rPr>
            </w:pPr>
          </w:p>
        </w:tc>
      </w:tr>
      <w:tr w:rsidR="00C70980" w14:paraId="3161452A" w14:textId="77777777" w:rsidTr="0000481B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05" w:type="dxa"/>
          </w:tcPr>
          <w:p w14:paraId="044E4F9D" w14:textId="77777777" w:rsidR="00C70980" w:rsidRPr="00C70980" w:rsidRDefault="00C70980" w:rsidP="00884F01">
            <w:pPr>
              <w:pStyle w:val="ListParagraph"/>
              <w:numPr>
                <w:ilvl w:val="0"/>
                <w:numId w:val="2"/>
              </w:numPr>
              <w:spacing w:line="276" w:lineRule="auto"/>
              <w:rPr>
                <w:lang w:val="en-US"/>
              </w:rPr>
            </w:pPr>
          </w:p>
        </w:tc>
        <w:tc>
          <w:tcPr>
            <w:tcW w:w="2576" w:type="dxa"/>
          </w:tcPr>
          <w:p w14:paraId="4B50E891" w14:textId="77777777" w:rsidR="00C70980" w:rsidRDefault="00C70980" w:rsidP="00C70980">
            <w:pPr>
              <w:spacing w:line="276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US"/>
              </w:rPr>
            </w:pPr>
          </w:p>
        </w:tc>
        <w:tc>
          <w:tcPr>
            <w:tcW w:w="2464" w:type="dxa"/>
          </w:tcPr>
          <w:p w14:paraId="79F6D4CB" w14:textId="77777777" w:rsidR="00C70980" w:rsidRDefault="00C70980" w:rsidP="00C70980">
            <w:pPr>
              <w:spacing w:line="276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US"/>
              </w:rPr>
            </w:pPr>
          </w:p>
        </w:tc>
        <w:tc>
          <w:tcPr>
            <w:tcW w:w="967" w:type="dxa"/>
          </w:tcPr>
          <w:p w14:paraId="0D4E72F3" w14:textId="77777777" w:rsidR="00C70980" w:rsidRDefault="00C70980" w:rsidP="00C70980">
            <w:pPr>
              <w:spacing w:line="276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US"/>
              </w:rPr>
            </w:pPr>
          </w:p>
        </w:tc>
        <w:tc>
          <w:tcPr>
            <w:tcW w:w="2204" w:type="dxa"/>
          </w:tcPr>
          <w:p w14:paraId="159C89DB" w14:textId="77777777" w:rsidR="00C70980" w:rsidRDefault="00C70980" w:rsidP="00C70980">
            <w:pPr>
              <w:spacing w:line="276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US"/>
              </w:rPr>
            </w:pPr>
          </w:p>
        </w:tc>
      </w:tr>
      <w:tr w:rsidR="00C70980" w14:paraId="6CE2C915" w14:textId="77777777" w:rsidTr="0000481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05" w:type="dxa"/>
          </w:tcPr>
          <w:p w14:paraId="7BA73558" w14:textId="77777777" w:rsidR="00C70980" w:rsidRPr="00C70980" w:rsidRDefault="00C70980" w:rsidP="00884F01">
            <w:pPr>
              <w:pStyle w:val="ListParagraph"/>
              <w:numPr>
                <w:ilvl w:val="0"/>
                <w:numId w:val="2"/>
              </w:numPr>
              <w:spacing w:line="276" w:lineRule="auto"/>
              <w:rPr>
                <w:lang w:val="en-US"/>
              </w:rPr>
            </w:pPr>
          </w:p>
        </w:tc>
        <w:tc>
          <w:tcPr>
            <w:tcW w:w="2576" w:type="dxa"/>
          </w:tcPr>
          <w:p w14:paraId="58B6700C" w14:textId="77777777" w:rsidR="00C70980" w:rsidRDefault="00C70980" w:rsidP="00C70980">
            <w:pPr>
              <w:spacing w:line="276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val="en-US"/>
              </w:rPr>
            </w:pPr>
          </w:p>
        </w:tc>
        <w:tc>
          <w:tcPr>
            <w:tcW w:w="2464" w:type="dxa"/>
          </w:tcPr>
          <w:p w14:paraId="69F55898" w14:textId="77777777" w:rsidR="00C70980" w:rsidRDefault="00C70980" w:rsidP="00C70980">
            <w:pPr>
              <w:spacing w:line="276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val="en-US"/>
              </w:rPr>
            </w:pPr>
          </w:p>
        </w:tc>
        <w:tc>
          <w:tcPr>
            <w:tcW w:w="967" w:type="dxa"/>
          </w:tcPr>
          <w:p w14:paraId="0454B011" w14:textId="77777777" w:rsidR="00C70980" w:rsidRDefault="00C70980" w:rsidP="00C70980">
            <w:pPr>
              <w:spacing w:line="276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val="en-US"/>
              </w:rPr>
            </w:pPr>
          </w:p>
        </w:tc>
        <w:tc>
          <w:tcPr>
            <w:tcW w:w="2204" w:type="dxa"/>
          </w:tcPr>
          <w:p w14:paraId="3FF31E6B" w14:textId="77777777" w:rsidR="00C70980" w:rsidRDefault="00C70980" w:rsidP="00C70980">
            <w:pPr>
              <w:spacing w:line="276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val="en-US"/>
              </w:rPr>
            </w:pPr>
          </w:p>
        </w:tc>
      </w:tr>
      <w:tr w:rsidR="00C70980" w14:paraId="4DA31A29" w14:textId="77777777" w:rsidTr="0000481B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05" w:type="dxa"/>
          </w:tcPr>
          <w:p w14:paraId="53491F24" w14:textId="77777777" w:rsidR="00C70980" w:rsidRPr="00C70980" w:rsidRDefault="00C70980" w:rsidP="00884F01">
            <w:pPr>
              <w:pStyle w:val="ListParagraph"/>
              <w:numPr>
                <w:ilvl w:val="0"/>
                <w:numId w:val="2"/>
              </w:numPr>
              <w:spacing w:line="276" w:lineRule="auto"/>
              <w:rPr>
                <w:lang w:val="en-US"/>
              </w:rPr>
            </w:pPr>
          </w:p>
        </w:tc>
        <w:tc>
          <w:tcPr>
            <w:tcW w:w="2576" w:type="dxa"/>
          </w:tcPr>
          <w:p w14:paraId="373C934D" w14:textId="77777777" w:rsidR="00C70980" w:rsidRDefault="00C70980" w:rsidP="00C70980">
            <w:pPr>
              <w:spacing w:line="276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US"/>
              </w:rPr>
            </w:pPr>
          </w:p>
        </w:tc>
        <w:tc>
          <w:tcPr>
            <w:tcW w:w="2464" w:type="dxa"/>
          </w:tcPr>
          <w:p w14:paraId="29EBC80A" w14:textId="77777777" w:rsidR="00C70980" w:rsidRDefault="00C70980" w:rsidP="00C70980">
            <w:pPr>
              <w:spacing w:line="276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US"/>
              </w:rPr>
            </w:pPr>
          </w:p>
        </w:tc>
        <w:tc>
          <w:tcPr>
            <w:tcW w:w="967" w:type="dxa"/>
          </w:tcPr>
          <w:p w14:paraId="55660405" w14:textId="77777777" w:rsidR="00C70980" w:rsidRDefault="00C70980" w:rsidP="00C70980">
            <w:pPr>
              <w:spacing w:line="276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US"/>
              </w:rPr>
            </w:pPr>
          </w:p>
        </w:tc>
        <w:tc>
          <w:tcPr>
            <w:tcW w:w="2204" w:type="dxa"/>
          </w:tcPr>
          <w:p w14:paraId="45B50C3B" w14:textId="77777777" w:rsidR="00C70980" w:rsidRDefault="00C70980" w:rsidP="00C70980">
            <w:pPr>
              <w:spacing w:line="276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US"/>
              </w:rPr>
            </w:pPr>
          </w:p>
        </w:tc>
      </w:tr>
      <w:tr w:rsidR="00884F01" w14:paraId="1AD74ECD" w14:textId="77777777" w:rsidTr="0000481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05" w:type="dxa"/>
          </w:tcPr>
          <w:p w14:paraId="052F71DD" w14:textId="77777777" w:rsidR="00C70980" w:rsidRPr="00C70980" w:rsidRDefault="00C70980" w:rsidP="00884F01">
            <w:pPr>
              <w:pStyle w:val="ListParagraph"/>
              <w:numPr>
                <w:ilvl w:val="0"/>
                <w:numId w:val="2"/>
              </w:numPr>
              <w:spacing w:line="276" w:lineRule="auto"/>
              <w:rPr>
                <w:lang w:val="en-US"/>
              </w:rPr>
            </w:pPr>
          </w:p>
        </w:tc>
        <w:tc>
          <w:tcPr>
            <w:tcW w:w="2576" w:type="dxa"/>
          </w:tcPr>
          <w:p w14:paraId="082FCC08" w14:textId="77777777" w:rsidR="00C70980" w:rsidRDefault="00C70980" w:rsidP="00C70980">
            <w:pPr>
              <w:spacing w:line="276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val="en-US"/>
              </w:rPr>
            </w:pPr>
          </w:p>
        </w:tc>
        <w:tc>
          <w:tcPr>
            <w:tcW w:w="2464" w:type="dxa"/>
          </w:tcPr>
          <w:p w14:paraId="2CB310D8" w14:textId="77777777" w:rsidR="00C70980" w:rsidRDefault="00C70980" w:rsidP="00C70980">
            <w:pPr>
              <w:spacing w:line="276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val="en-US"/>
              </w:rPr>
            </w:pPr>
          </w:p>
        </w:tc>
        <w:tc>
          <w:tcPr>
            <w:tcW w:w="967" w:type="dxa"/>
          </w:tcPr>
          <w:p w14:paraId="6C9A0250" w14:textId="77777777" w:rsidR="00C70980" w:rsidRDefault="00C70980" w:rsidP="00C70980">
            <w:pPr>
              <w:spacing w:line="276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val="en-US"/>
              </w:rPr>
            </w:pPr>
          </w:p>
        </w:tc>
        <w:tc>
          <w:tcPr>
            <w:tcW w:w="2204" w:type="dxa"/>
          </w:tcPr>
          <w:p w14:paraId="6B579AB7" w14:textId="77777777" w:rsidR="00C70980" w:rsidRDefault="00C70980" w:rsidP="00C70980">
            <w:pPr>
              <w:spacing w:line="276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val="en-US"/>
              </w:rPr>
            </w:pPr>
          </w:p>
        </w:tc>
      </w:tr>
      <w:tr w:rsidR="00884F01" w14:paraId="47EB997F" w14:textId="77777777" w:rsidTr="0000481B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05" w:type="dxa"/>
          </w:tcPr>
          <w:p w14:paraId="50F6CCBD" w14:textId="77777777" w:rsidR="00C70980" w:rsidRPr="00C70980" w:rsidRDefault="00C70980" w:rsidP="00884F01">
            <w:pPr>
              <w:pStyle w:val="ListParagraph"/>
              <w:numPr>
                <w:ilvl w:val="0"/>
                <w:numId w:val="2"/>
              </w:numPr>
              <w:spacing w:line="276" w:lineRule="auto"/>
              <w:rPr>
                <w:lang w:val="en-US"/>
              </w:rPr>
            </w:pPr>
          </w:p>
        </w:tc>
        <w:tc>
          <w:tcPr>
            <w:tcW w:w="2576" w:type="dxa"/>
          </w:tcPr>
          <w:p w14:paraId="27194654" w14:textId="77777777" w:rsidR="00C70980" w:rsidRDefault="00C70980" w:rsidP="00C70980">
            <w:pPr>
              <w:spacing w:line="276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US"/>
              </w:rPr>
            </w:pPr>
          </w:p>
        </w:tc>
        <w:tc>
          <w:tcPr>
            <w:tcW w:w="2464" w:type="dxa"/>
          </w:tcPr>
          <w:p w14:paraId="0FABCBED" w14:textId="77777777" w:rsidR="00C70980" w:rsidRDefault="00C70980" w:rsidP="00C70980">
            <w:pPr>
              <w:spacing w:line="276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US"/>
              </w:rPr>
            </w:pPr>
          </w:p>
        </w:tc>
        <w:tc>
          <w:tcPr>
            <w:tcW w:w="967" w:type="dxa"/>
          </w:tcPr>
          <w:p w14:paraId="4CBAFA8B" w14:textId="77777777" w:rsidR="00C70980" w:rsidRDefault="00C70980" w:rsidP="00C70980">
            <w:pPr>
              <w:spacing w:line="276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US"/>
              </w:rPr>
            </w:pPr>
          </w:p>
        </w:tc>
        <w:tc>
          <w:tcPr>
            <w:tcW w:w="2204" w:type="dxa"/>
          </w:tcPr>
          <w:p w14:paraId="3C2A9038" w14:textId="77777777" w:rsidR="00C70980" w:rsidRDefault="00C70980" w:rsidP="00C70980">
            <w:pPr>
              <w:spacing w:line="276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US"/>
              </w:rPr>
            </w:pPr>
          </w:p>
        </w:tc>
      </w:tr>
      <w:tr w:rsidR="00C70980" w14:paraId="0102722A" w14:textId="77777777" w:rsidTr="0000481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05" w:type="dxa"/>
          </w:tcPr>
          <w:p w14:paraId="346C7F38" w14:textId="77777777" w:rsidR="00C70980" w:rsidRPr="00C70980" w:rsidRDefault="00C70980" w:rsidP="00884F01">
            <w:pPr>
              <w:pStyle w:val="ListParagraph"/>
              <w:numPr>
                <w:ilvl w:val="0"/>
                <w:numId w:val="2"/>
              </w:numPr>
              <w:spacing w:line="276" w:lineRule="auto"/>
              <w:rPr>
                <w:lang w:val="en-US"/>
              </w:rPr>
            </w:pPr>
          </w:p>
        </w:tc>
        <w:tc>
          <w:tcPr>
            <w:tcW w:w="2576" w:type="dxa"/>
          </w:tcPr>
          <w:p w14:paraId="41595844" w14:textId="77777777" w:rsidR="00C70980" w:rsidRDefault="00C70980" w:rsidP="00C70980">
            <w:pPr>
              <w:spacing w:line="276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val="en-US"/>
              </w:rPr>
            </w:pPr>
          </w:p>
        </w:tc>
        <w:tc>
          <w:tcPr>
            <w:tcW w:w="2464" w:type="dxa"/>
          </w:tcPr>
          <w:p w14:paraId="1B9C0923" w14:textId="77777777" w:rsidR="00C70980" w:rsidRDefault="00C70980" w:rsidP="00C70980">
            <w:pPr>
              <w:spacing w:line="276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val="en-US"/>
              </w:rPr>
            </w:pPr>
          </w:p>
        </w:tc>
        <w:tc>
          <w:tcPr>
            <w:tcW w:w="967" w:type="dxa"/>
          </w:tcPr>
          <w:p w14:paraId="4C1754C9" w14:textId="77777777" w:rsidR="00C70980" w:rsidRDefault="00C70980" w:rsidP="00C70980">
            <w:pPr>
              <w:spacing w:line="276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val="en-US"/>
              </w:rPr>
            </w:pPr>
          </w:p>
        </w:tc>
        <w:tc>
          <w:tcPr>
            <w:tcW w:w="2204" w:type="dxa"/>
          </w:tcPr>
          <w:p w14:paraId="361C9164" w14:textId="77777777" w:rsidR="00C70980" w:rsidRDefault="00C70980" w:rsidP="00C70980">
            <w:pPr>
              <w:spacing w:line="276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val="en-US"/>
              </w:rPr>
            </w:pPr>
          </w:p>
        </w:tc>
      </w:tr>
      <w:tr w:rsidR="00C70980" w14:paraId="0E315369" w14:textId="77777777" w:rsidTr="0000481B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05" w:type="dxa"/>
          </w:tcPr>
          <w:p w14:paraId="55E257A6" w14:textId="77777777" w:rsidR="00C70980" w:rsidRPr="00C70980" w:rsidRDefault="00C70980" w:rsidP="00884F01">
            <w:pPr>
              <w:pStyle w:val="ListParagraph"/>
              <w:numPr>
                <w:ilvl w:val="0"/>
                <w:numId w:val="2"/>
              </w:numPr>
              <w:spacing w:line="276" w:lineRule="auto"/>
              <w:rPr>
                <w:lang w:val="en-US"/>
              </w:rPr>
            </w:pPr>
          </w:p>
        </w:tc>
        <w:tc>
          <w:tcPr>
            <w:tcW w:w="2576" w:type="dxa"/>
          </w:tcPr>
          <w:p w14:paraId="67496374" w14:textId="77777777" w:rsidR="00C70980" w:rsidRDefault="00C70980" w:rsidP="00C70980">
            <w:pPr>
              <w:spacing w:line="276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US"/>
              </w:rPr>
            </w:pPr>
          </w:p>
        </w:tc>
        <w:tc>
          <w:tcPr>
            <w:tcW w:w="2464" w:type="dxa"/>
          </w:tcPr>
          <w:p w14:paraId="057950E1" w14:textId="77777777" w:rsidR="00C70980" w:rsidRDefault="00C70980" w:rsidP="00C70980">
            <w:pPr>
              <w:spacing w:line="276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US"/>
              </w:rPr>
            </w:pPr>
          </w:p>
        </w:tc>
        <w:tc>
          <w:tcPr>
            <w:tcW w:w="967" w:type="dxa"/>
          </w:tcPr>
          <w:p w14:paraId="1A208542" w14:textId="77777777" w:rsidR="00C70980" w:rsidRDefault="00C70980" w:rsidP="00C70980">
            <w:pPr>
              <w:spacing w:line="276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US"/>
              </w:rPr>
            </w:pPr>
          </w:p>
        </w:tc>
        <w:tc>
          <w:tcPr>
            <w:tcW w:w="2204" w:type="dxa"/>
          </w:tcPr>
          <w:p w14:paraId="6CA4ED52" w14:textId="77777777" w:rsidR="00C70980" w:rsidRDefault="00C70980" w:rsidP="00C70980">
            <w:pPr>
              <w:spacing w:line="276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US"/>
              </w:rPr>
            </w:pPr>
          </w:p>
        </w:tc>
      </w:tr>
      <w:tr w:rsidR="00C70980" w14:paraId="4C9435D4" w14:textId="77777777" w:rsidTr="0000481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05" w:type="dxa"/>
          </w:tcPr>
          <w:p w14:paraId="155996EC" w14:textId="77777777" w:rsidR="00C70980" w:rsidRPr="00C70980" w:rsidRDefault="00C70980" w:rsidP="00884F01">
            <w:pPr>
              <w:pStyle w:val="ListParagraph"/>
              <w:numPr>
                <w:ilvl w:val="0"/>
                <w:numId w:val="2"/>
              </w:numPr>
              <w:spacing w:line="276" w:lineRule="auto"/>
              <w:rPr>
                <w:lang w:val="en-US"/>
              </w:rPr>
            </w:pPr>
          </w:p>
        </w:tc>
        <w:tc>
          <w:tcPr>
            <w:tcW w:w="2576" w:type="dxa"/>
          </w:tcPr>
          <w:p w14:paraId="28FFA2EB" w14:textId="77777777" w:rsidR="00C70980" w:rsidRDefault="00C70980" w:rsidP="00C70980">
            <w:pPr>
              <w:spacing w:line="276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val="en-US"/>
              </w:rPr>
            </w:pPr>
          </w:p>
        </w:tc>
        <w:tc>
          <w:tcPr>
            <w:tcW w:w="2464" w:type="dxa"/>
          </w:tcPr>
          <w:p w14:paraId="7219DA46" w14:textId="77777777" w:rsidR="00C70980" w:rsidRDefault="00C70980" w:rsidP="00C70980">
            <w:pPr>
              <w:spacing w:line="276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val="en-US"/>
              </w:rPr>
            </w:pPr>
          </w:p>
        </w:tc>
        <w:tc>
          <w:tcPr>
            <w:tcW w:w="967" w:type="dxa"/>
          </w:tcPr>
          <w:p w14:paraId="64D7A584" w14:textId="77777777" w:rsidR="00C70980" w:rsidRDefault="00C70980" w:rsidP="00C70980">
            <w:pPr>
              <w:spacing w:line="276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val="en-US"/>
              </w:rPr>
            </w:pPr>
          </w:p>
        </w:tc>
        <w:tc>
          <w:tcPr>
            <w:tcW w:w="2204" w:type="dxa"/>
          </w:tcPr>
          <w:p w14:paraId="3FF59CFC" w14:textId="77777777" w:rsidR="00C70980" w:rsidRDefault="00C70980" w:rsidP="00C70980">
            <w:pPr>
              <w:spacing w:line="276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val="en-US"/>
              </w:rPr>
            </w:pPr>
          </w:p>
        </w:tc>
      </w:tr>
      <w:tr w:rsidR="00C70980" w14:paraId="2A3B7A58" w14:textId="77777777" w:rsidTr="0000481B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05" w:type="dxa"/>
          </w:tcPr>
          <w:p w14:paraId="6CE1EE63" w14:textId="77777777" w:rsidR="00C70980" w:rsidRPr="00C70980" w:rsidRDefault="00C70980" w:rsidP="00884F01">
            <w:pPr>
              <w:pStyle w:val="ListParagraph"/>
              <w:numPr>
                <w:ilvl w:val="0"/>
                <w:numId w:val="2"/>
              </w:numPr>
              <w:spacing w:line="276" w:lineRule="auto"/>
              <w:rPr>
                <w:lang w:val="en-US"/>
              </w:rPr>
            </w:pPr>
          </w:p>
        </w:tc>
        <w:tc>
          <w:tcPr>
            <w:tcW w:w="2576" w:type="dxa"/>
          </w:tcPr>
          <w:p w14:paraId="32834D24" w14:textId="77777777" w:rsidR="00C70980" w:rsidRDefault="00C70980" w:rsidP="00C70980">
            <w:pPr>
              <w:spacing w:line="276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US"/>
              </w:rPr>
            </w:pPr>
          </w:p>
        </w:tc>
        <w:tc>
          <w:tcPr>
            <w:tcW w:w="2464" w:type="dxa"/>
          </w:tcPr>
          <w:p w14:paraId="72333D9C" w14:textId="77777777" w:rsidR="00C70980" w:rsidRDefault="00C70980" w:rsidP="00C70980">
            <w:pPr>
              <w:spacing w:line="276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US"/>
              </w:rPr>
            </w:pPr>
          </w:p>
        </w:tc>
        <w:tc>
          <w:tcPr>
            <w:tcW w:w="967" w:type="dxa"/>
          </w:tcPr>
          <w:p w14:paraId="32CF7A37" w14:textId="77777777" w:rsidR="00C70980" w:rsidRDefault="00C70980" w:rsidP="00C70980">
            <w:pPr>
              <w:spacing w:line="276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US"/>
              </w:rPr>
            </w:pPr>
          </w:p>
        </w:tc>
        <w:tc>
          <w:tcPr>
            <w:tcW w:w="2204" w:type="dxa"/>
          </w:tcPr>
          <w:p w14:paraId="5C906339" w14:textId="77777777" w:rsidR="00C70980" w:rsidRDefault="00C70980" w:rsidP="00C70980">
            <w:pPr>
              <w:spacing w:line="276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US"/>
              </w:rPr>
            </w:pPr>
          </w:p>
        </w:tc>
      </w:tr>
      <w:tr w:rsidR="00C70980" w14:paraId="400D3879" w14:textId="77777777" w:rsidTr="0000481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05" w:type="dxa"/>
          </w:tcPr>
          <w:p w14:paraId="46D14661" w14:textId="77777777" w:rsidR="00C70980" w:rsidRPr="00C70980" w:rsidRDefault="00C70980" w:rsidP="00884F01">
            <w:pPr>
              <w:pStyle w:val="ListParagraph"/>
              <w:numPr>
                <w:ilvl w:val="0"/>
                <w:numId w:val="2"/>
              </w:numPr>
              <w:spacing w:line="276" w:lineRule="auto"/>
              <w:rPr>
                <w:lang w:val="en-US"/>
              </w:rPr>
            </w:pPr>
          </w:p>
        </w:tc>
        <w:tc>
          <w:tcPr>
            <w:tcW w:w="2576" w:type="dxa"/>
          </w:tcPr>
          <w:p w14:paraId="6585CADB" w14:textId="77777777" w:rsidR="00C70980" w:rsidRDefault="00C70980" w:rsidP="00C70980">
            <w:pPr>
              <w:spacing w:line="276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val="en-US"/>
              </w:rPr>
            </w:pPr>
          </w:p>
        </w:tc>
        <w:tc>
          <w:tcPr>
            <w:tcW w:w="2464" w:type="dxa"/>
          </w:tcPr>
          <w:p w14:paraId="58C428AC" w14:textId="77777777" w:rsidR="00C70980" w:rsidRDefault="00C70980" w:rsidP="00C70980">
            <w:pPr>
              <w:spacing w:line="276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val="en-US"/>
              </w:rPr>
            </w:pPr>
          </w:p>
        </w:tc>
        <w:tc>
          <w:tcPr>
            <w:tcW w:w="967" w:type="dxa"/>
          </w:tcPr>
          <w:p w14:paraId="785924A6" w14:textId="77777777" w:rsidR="00C70980" w:rsidRDefault="00C70980" w:rsidP="00C70980">
            <w:pPr>
              <w:spacing w:line="276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val="en-US"/>
              </w:rPr>
            </w:pPr>
          </w:p>
        </w:tc>
        <w:tc>
          <w:tcPr>
            <w:tcW w:w="2204" w:type="dxa"/>
          </w:tcPr>
          <w:p w14:paraId="0EDFF02A" w14:textId="77777777" w:rsidR="00C70980" w:rsidRDefault="00C70980" w:rsidP="00C70980">
            <w:pPr>
              <w:spacing w:line="276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val="en-US"/>
              </w:rPr>
            </w:pPr>
          </w:p>
        </w:tc>
      </w:tr>
    </w:tbl>
    <w:p w14:paraId="319DB2D8" w14:textId="77777777" w:rsidR="00C70980" w:rsidRPr="00C70980" w:rsidRDefault="00C70980" w:rsidP="00C70980">
      <w:pPr>
        <w:rPr>
          <w:lang w:val="en-US"/>
        </w:rPr>
      </w:pPr>
    </w:p>
    <w:sectPr w:rsidR="00C70980" w:rsidRPr="00C70980">
      <w:headerReference w:type="default" r:id="rId7"/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30DFA5F6" w14:textId="77777777" w:rsidR="006B2FA0" w:rsidRDefault="006B2FA0" w:rsidP="00C70980">
      <w:pPr>
        <w:spacing w:after="0" w:line="240" w:lineRule="auto"/>
      </w:pPr>
      <w:r>
        <w:separator/>
      </w:r>
    </w:p>
  </w:endnote>
  <w:endnote w:type="continuationSeparator" w:id="0">
    <w:p w14:paraId="728D03E2" w14:textId="77777777" w:rsidR="006B2FA0" w:rsidRDefault="006B2FA0" w:rsidP="00C7098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45AB9B1C" w14:textId="77777777" w:rsidR="006B2FA0" w:rsidRDefault="006B2FA0" w:rsidP="00C70980">
      <w:pPr>
        <w:spacing w:after="0" w:line="240" w:lineRule="auto"/>
      </w:pPr>
      <w:r>
        <w:separator/>
      </w:r>
    </w:p>
  </w:footnote>
  <w:footnote w:type="continuationSeparator" w:id="0">
    <w:p w14:paraId="002A0B2D" w14:textId="77777777" w:rsidR="006B2FA0" w:rsidRDefault="006B2FA0" w:rsidP="00C70980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3813CF2" w14:textId="1667D20F" w:rsidR="00C70980" w:rsidRDefault="00C70980">
    <w:pPr>
      <w:pStyle w:val="Header"/>
    </w:pPr>
    <w:r>
      <w:rPr>
        <w:noProof/>
      </w:rPr>
      <w:drawing>
        <wp:inline distT="0" distB="0" distL="0" distR="0" wp14:anchorId="02E2D800" wp14:editId="0DE49D00">
          <wp:extent cx="5731510" cy="1029970"/>
          <wp:effectExtent l="0" t="0" r="0" b="0"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5731510" cy="102997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  <w:p w14:paraId="27F240C0" w14:textId="77777777" w:rsidR="00C70980" w:rsidRDefault="00C70980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4F953B7C"/>
    <w:multiLevelType w:val="hybridMultilevel"/>
    <w:tmpl w:val="7458C8A8"/>
    <w:lvl w:ilvl="0" w:tplc="DFD22EE6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0000019" w:tentative="1">
      <w:start w:val="1"/>
      <w:numFmt w:val="lowerLetter"/>
      <w:lvlText w:val="%2."/>
      <w:lvlJc w:val="left"/>
      <w:pPr>
        <w:ind w:left="1440" w:hanging="360"/>
      </w:pPr>
    </w:lvl>
    <w:lvl w:ilvl="2" w:tplc="1000001B" w:tentative="1">
      <w:start w:val="1"/>
      <w:numFmt w:val="lowerRoman"/>
      <w:lvlText w:val="%3."/>
      <w:lvlJc w:val="right"/>
      <w:pPr>
        <w:ind w:left="2160" w:hanging="180"/>
      </w:pPr>
    </w:lvl>
    <w:lvl w:ilvl="3" w:tplc="1000000F" w:tentative="1">
      <w:start w:val="1"/>
      <w:numFmt w:val="decimal"/>
      <w:lvlText w:val="%4."/>
      <w:lvlJc w:val="left"/>
      <w:pPr>
        <w:ind w:left="2880" w:hanging="360"/>
      </w:pPr>
    </w:lvl>
    <w:lvl w:ilvl="4" w:tplc="10000019" w:tentative="1">
      <w:start w:val="1"/>
      <w:numFmt w:val="lowerLetter"/>
      <w:lvlText w:val="%5."/>
      <w:lvlJc w:val="left"/>
      <w:pPr>
        <w:ind w:left="3600" w:hanging="360"/>
      </w:pPr>
    </w:lvl>
    <w:lvl w:ilvl="5" w:tplc="1000001B" w:tentative="1">
      <w:start w:val="1"/>
      <w:numFmt w:val="lowerRoman"/>
      <w:lvlText w:val="%6."/>
      <w:lvlJc w:val="right"/>
      <w:pPr>
        <w:ind w:left="4320" w:hanging="180"/>
      </w:pPr>
    </w:lvl>
    <w:lvl w:ilvl="6" w:tplc="1000000F" w:tentative="1">
      <w:start w:val="1"/>
      <w:numFmt w:val="decimal"/>
      <w:lvlText w:val="%7."/>
      <w:lvlJc w:val="left"/>
      <w:pPr>
        <w:ind w:left="5040" w:hanging="360"/>
      </w:pPr>
    </w:lvl>
    <w:lvl w:ilvl="7" w:tplc="10000019" w:tentative="1">
      <w:start w:val="1"/>
      <w:numFmt w:val="lowerLetter"/>
      <w:lvlText w:val="%8."/>
      <w:lvlJc w:val="left"/>
      <w:pPr>
        <w:ind w:left="5760" w:hanging="360"/>
      </w:pPr>
    </w:lvl>
    <w:lvl w:ilvl="8" w:tplc="100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7CF926AE"/>
    <w:multiLevelType w:val="hybridMultilevel"/>
    <w:tmpl w:val="4A924798"/>
    <w:lvl w:ilvl="0" w:tplc="1000000F">
      <w:start w:val="1"/>
      <w:numFmt w:val="decimal"/>
      <w:lvlText w:val="%1."/>
      <w:lvlJc w:val="left"/>
      <w:pPr>
        <w:ind w:left="720" w:hanging="360"/>
      </w:pPr>
    </w:lvl>
    <w:lvl w:ilvl="1" w:tplc="10000019" w:tentative="1">
      <w:start w:val="1"/>
      <w:numFmt w:val="lowerLetter"/>
      <w:lvlText w:val="%2."/>
      <w:lvlJc w:val="left"/>
      <w:pPr>
        <w:ind w:left="1440" w:hanging="360"/>
      </w:pPr>
    </w:lvl>
    <w:lvl w:ilvl="2" w:tplc="1000001B" w:tentative="1">
      <w:start w:val="1"/>
      <w:numFmt w:val="lowerRoman"/>
      <w:lvlText w:val="%3."/>
      <w:lvlJc w:val="right"/>
      <w:pPr>
        <w:ind w:left="2160" w:hanging="180"/>
      </w:pPr>
    </w:lvl>
    <w:lvl w:ilvl="3" w:tplc="1000000F" w:tentative="1">
      <w:start w:val="1"/>
      <w:numFmt w:val="decimal"/>
      <w:lvlText w:val="%4."/>
      <w:lvlJc w:val="left"/>
      <w:pPr>
        <w:ind w:left="2880" w:hanging="360"/>
      </w:pPr>
    </w:lvl>
    <w:lvl w:ilvl="4" w:tplc="10000019" w:tentative="1">
      <w:start w:val="1"/>
      <w:numFmt w:val="lowerLetter"/>
      <w:lvlText w:val="%5."/>
      <w:lvlJc w:val="left"/>
      <w:pPr>
        <w:ind w:left="3600" w:hanging="360"/>
      </w:pPr>
    </w:lvl>
    <w:lvl w:ilvl="5" w:tplc="1000001B" w:tentative="1">
      <w:start w:val="1"/>
      <w:numFmt w:val="lowerRoman"/>
      <w:lvlText w:val="%6."/>
      <w:lvlJc w:val="right"/>
      <w:pPr>
        <w:ind w:left="4320" w:hanging="180"/>
      </w:pPr>
    </w:lvl>
    <w:lvl w:ilvl="6" w:tplc="1000000F" w:tentative="1">
      <w:start w:val="1"/>
      <w:numFmt w:val="decimal"/>
      <w:lvlText w:val="%7."/>
      <w:lvlJc w:val="left"/>
      <w:pPr>
        <w:ind w:left="5040" w:hanging="360"/>
      </w:pPr>
    </w:lvl>
    <w:lvl w:ilvl="7" w:tplc="10000019" w:tentative="1">
      <w:start w:val="1"/>
      <w:numFmt w:val="lowerLetter"/>
      <w:lvlText w:val="%8."/>
      <w:lvlJc w:val="left"/>
      <w:pPr>
        <w:ind w:left="5760" w:hanging="360"/>
      </w:pPr>
    </w:lvl>
    <w:lvl w:ilvl="8" w:tplc="1000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TA2MzQ1sDQytzQyMTZU0lEKTi0uzszPAykwrAUAVm9D0iwAAAA="/>
  </w:docVars>
  <w:rsids>
    <w:rsidRoot w:val="00C70980"/>
    <w:rsid w:val="00061DF9"/>
    <w:rsid w:val="00210AFF"/>
    <w:rsid w:val="00513730"/>
    <w:rsid w:val="006B2FA0"/>
    <w:rsid w:val="00884F01"/>
    <w:rsid w:val="00C7098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3CBDA79"/>
  <w15:chartTrackingRefBased/>
  <w15:docId w15:val="{F0070960-EC16-49EF-85A8-D04E0A0D00C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Theme="minorHAnsi" w:hAnsi="Times New Roman" w:cs="Times New Roman"/>
        <w:sz w:val="24"/>
        <w:szCs w:val="22"/>
        <w:lang w:eastAsia="en-US" w:bidi="ar-SA"/>
      </w:rPr>
    </w:rPrDefault>
    <w:pPrDefault>
      <w:pPr>
        <w:spacing w:after="160" w:line="480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C70980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PlainTable1">
    <w:name w:val="Plain Table 1"/>
    <w:basedOn w:val="TableNormal"/>
    <w:uiPriority w:val="41"/>
    <w:rsid w:val="00C70980"/>
    <w:pPr>
      <w:spacing w:after="0" w:line="240" w:lineRule="auto"/>
    </w:pPr>
    <w:tblPr>
      <w:tblStyleRowBandSize w:val="1"/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paragraph" w:styleId="Header">
    <w:name w:val="header"/>
    <w:basedOn w:val="Normal"/>
    <w:link w:val="HeaderChar"/>
    <w:uiPriority w:val="99"/>
    <w:unhideWhenUsed/>
    <w:rsid w:val="00C70980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C70980"/>
  </w:style>
  <w:style w:type="paragraph" w:styleId="Footer">
    <w:name w:val="footer"/>
    <w:basedOn w:val="Normal"/>
    <w:link w:val="FooterChar"/>
    <w:uiPriority w:val="99"/>
    <w:unhideWhenUsed/>
    <w:rsid w:val="00C70980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C70980"/>
  </w:style>
  <w:style w:type="paragraph" w:styleId="BalloonText">
    <w:name w:val="Balloon Text"/>
    <w:basedOn w:val="Normal"/>
    <w:link w:val="BalloonTextChar"/>
    <w:uiPriority w:val="99"/>
    <w:semiHidden/>
    <w:unhideWhenUsed/>
    <w:rsid w:val="00C70980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C70980"/>
    <w:rPr>
      <w:rFonts w:ascii="Segoe UI" w:hAnsi="Segoe UI" w:cs="Segoe UI"/>
      <w:sz w:val="18"/>
      <w:szCs w:val="18"/>
    </w:rPr>
  </w:style>
  <w:style w:type="paragraph" w:styleId="ListParagraph">
    <w:name w:val="List Paragraph"/>
    <w:basedOn w:val="Normal"/>
    <w:uiPriority w:val="34"/>
    <w:qFormat/>
    <w:rsid w:val="00C70980"/>
    <w:pPr>
      <w:ind w:left="720"/>
      <w:contextualSpacing/>
    </w:pPr>
  </w:style>
  <w:style w:type="paragraph" w:styleId="Title">
    <w:name w:val="Title"/>
    <w:basedOn w:val="Normal"/>
    <w:next w:val="Normal"/>
    <w:link w:val="TitleChar"/>
    <w:uiPriority w:val="10"/>
    <w:qFormat/>
    <w:rsid w:val="00C70980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C70980"/>
    <w:rPr>
      <w:rFonts w:asciiTheme="majorHAnsi" w:eastAsiaTheme="majorEastAsia" w:hAnsiTheme="majorHAnsi" w:cstheme="majorBidi"/>
      <w:spacing w:val="-10"/>
      <w:kern w:val="28"/>
      <w:sz w:val="56"/>
      <w:szCs w:val="5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40</Words>
  <Characters>230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6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teven Maina</dc:creator>
  <cp:keywords/>
  <dc:description/>
  <cp:lastModifiedBy>Steven Maina</cp:lastModifiedBy>
  <cp:revision>2</cp:revision>
  <dcterms:created xsi:type="dcterms:W3CDTF">2020-11-20T16:06:00Z</dcterms:created>
  <dcterms:modified xsi:type="dcterms:W3CDTF">2020-11-20T16:06:00Z</dcterms:modified>
</cp:coreProperties>
</file>